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right" w:tblpY="4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7"/>
      </w:tblGrid>
      <w:tr w:rsidR="00E43235" w14:paraId="38C0D8C6" w14:textId="77777777" w:rsidTr="008320E7">
        <w:trPr>
          <w:trHeight w:val="1769"/>
        </w:trPr>
        <w:tc>
          <w:tcPr>
            <w:tcW w:w="1664" w:type="dxa"/>
          </w:tcPr>
          <w:p w14:paraId="1F631F9F" w14:textId="07CBC4D3" w:rsidR="00E43235" w:rsidRDefault="00CC4DB6" w:rsidP="00E43235">
            <w:pPr>
              <w:jc w:val="center"/>
              <w:rPr>
                <w:rFonts w:ascii="Times New Roman" w:hAnsi="Times New Roman"/>
                <w:b/>
                <w:sz w:val="36"/>
                <w:szCs w:val="36"/>
                <w:u w:val="single"/>
              </w:rPr>
            </w:pPr>
            <w:r>
              <w:rPr>
                <w:rFonts w:ascii="Times New Roman" w:hAnsi="Times New Roman"/>
                <w:b/>
                <w:noProof/>
                <w:sz w:val="36"/>
                <w:szCs w:val="36"/>
                <w:u w:val="single"/>
              </w:rPr>
              <w:drawing>
                <wp:inline distT="0" distB="0" distL="0" distR="0" wp14:anchorId="2B3EE97D" wp14:editId="3651D52D">
                  <wp:extent cx="1303019" cy="135636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2839" cy="1387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C70AB9" w14:textId="5639E474" w:rsidR="00C236E2" w:rsidRPr="008D2D69" w:rsidRDefault="00CC4DB6" w:rsidP="00C236E2">
      <w:pPr>
        <w:jc w:val="center"/>
        <w:rPr>
          <w:rFonts w:ascii="Times New Roman" w:hAnsi="Times New Roman"/>
          <w:b/>
          <w:sz w:val="36"/>
          <w:szCs w:val="36"/>
          <w:u w:val="single"/>
        </w:rPr>
      </w:pPr>
      <w:r>
        <w:rPr>
          <w:rFonts w:ascii="Times New Roman" w:hAnsi="Times New Roman"/>
          <w:b/>
          <w:sz w:val="36"/>
          <w:szCs w:val="36"/>
        </w:rPr>
        <w:t xml:space="preserve">     </w:t>
      </w:r>
      <w:r w:rsidR="00C236E2" w:rsidRPr="008D2D69">
        <w:rPr>
          <w:rFonts w:ascii="Times New Roman" w:hAnsi="Times New Roman"/>
          <w:b/>
          <w:sz w:val="36"/>
          <w:szCs w:val="36"/>
          <w:u w:val="single"/>
        </w:rPr>
        <w:t>CURRICULUM VITAE</w:t>
      </w:r>
    </w:p>
    <w:p w14:paraId="2B185EB9" w14:textId="1DA4383A" w:rsidR="00C31D4B" w:rsidRPr="008D2D69" w:rsidRDefault="005916CA" w:rsidP="005916CA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8D2D69">
        <w:rPr>
          <w:rFonts w:ascii="Times New Roman" w:hAnsi="Times New Roman"/>
          <w:b/>
          <w:sz w:val="24"/>
          <w:szCs w:val="24"/>
        </w:rPr>
        <w:t>NAME:</w:t>
      </w:r>
      <w:r w:rsidR="002C77CF">
        <w:rPr>
          <w:rFonts w:ascii="Times New Roman" w:hAnsi="Times New Roman"/>
          <w:b/>
          <w:sz w:val="24"/>
          <w:szCs w:val="24"/>
        </w:rPr>
        <w:t xml:space="preserve"> </w:t>
      </w:r>
      <w:r w:rsidR="00B1260E">
        <w:rPr>
          <w:rFonts w:ascii="Times New Roman" w:hAnsi="Times New Roman"/>
          <w:b/>
          <w:sz w:val="24"/>
          <w:szCs w:val="24"/>
        </w:rPr>
        <w:t>YASH RAJ</w:t>
      </w:r>
      <w:r w:rsidR="00C31D4B" w:rsidRPr="008D2D69">
        <w:rPr>
          <w:rFonts w:ascii="Times New Roman" w:hAnsi="Times New Roman"/>
          <w:b/>
          <w:sz w:val="24"/>
          <w:szCs w:val="24"/>
        </w:rPr>
        <w:t xml:space="preserve">                     </w:t>
      </w:r>
    </w:p>
    <w:p w14:paraId="70A21B82" w14:textId="21E9C0BD" w:rsidR="008306B5" w:rsidRPr="008D2D69" w:rsidRDefault="003472CC" w:rsidP="0076645C">
      <w:pPr>
        <w:spacing w:after="0" w:line="240" w:lineRule="auto"/>
        <w:rPr>
          <w:rStyle w:val="Hyperlink"/>
          <w:rFonts w:ascii="Times New Roman" w:hAnsi="Times New Roman"/>
          <w:b/>
          <w:bCs/>
          <w:sz w:val="24"/>
          <w:szCs w:val="24"/>
        </w:rPr>
      </w:pPr>
      <w:r w:rsidRPr="008D2D69">
        <w:rPr>
          <w:rFonts w:ascii="Times New Roman" w:hAnsi="Times New Roman"/>
          <w:b/>
          <w:sz w:val="24"/>
          <w:szCs w:val="24"/>
        </w:rPr>
        <w:t>EMAIL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B1260E">
        <w:rPr>
          <w:rFonts w:ascii="Times New Roman" w:hAnsi="Times New Roman"/>
          <w:b/>
          <w:sz w:val="24"/>
          <w:szCs w:val="24"/>
        </w:rPr>
        <w:t>rajyashjaiswal8</w:t>
      </w:r>
      <w:r>
        <w:rPr>
          <w:rFonts w:ascii="Times New Roman" w:hAnsi="Times New Roman"/>
          <w:b/>
          <w:sz w:val="24"/>
          <w:szCs w:val="24"/>
        </w:rPr>
        <w:t>@</w:t>
      </w:r>
      <w:r w:rsidR="00A441B6">
        <w:rPr>
          <w:rFonts w:ascii="Times New Roman" w:hAnsi="Times New Roman"/>
          <w:b/>
          <w:sz w:val="24"/>
          <w:szCs w:val="24"/>
        </w:rPr>
        <w:t>gmail</w:t>
      </w:r>
      <w:r>
        <w:rPr>
          <w:rFonts w:ascii="Times New Roman" w:hAnsi="Times New Roman"/>
          <w:b/>
          <w:sz w:val="24"/>
          <w:szCs w:val="24"/>
        </w:rPr>
        <w:t>.</w:t>
      </w:r>
      <w:r w:rsidR="00A441B6">
        <w:rPr>
          <w:rFonts w:ascii="Times New Roman" w:hAnsi="Times New Roman"/>
          <w:b/>
          <w:sz w:val="24"/>
          <w:szCs w:val="24"/>
        </w:rPr>
        <w:t>com</w:t>
      </w:r>
      <w:r w:rsidR="00C31D4B" w:rsidRPr="008D2D69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0826295F" w14:textId="66A36FAA" w:rsidR="00944D94" w:rsidRPr="008D2D69" w:rsidRDefault="00C7177D" w:rsidP="0076645C">
      <w:pPr>
        <w:spacing w:after="0" w:line="240" w:lineRule="auto"/>
        <w:rPr>
          <w:rStyle w:val="Hyperlink"/>
          <w:rFonts w:ascii="Times New Roman" w:hAnsi="Times New Roman"/>
          <w:b/>
          <w:bCs/>
          <w:sz w:val="24"/>
          <w:szCs w:val="24"/>
          <w:u w:val="none"/>
        </w:rPr>
      </w:pPr>
      <w:r w:rsidRPr="008D2D69">
        <w:rPr>
          <w:rFonts w:ascii="Times New Roman" w:hAnsi="Times New Roman"/>
          <w:b/>
          <w:sz w:val="24"/>
          <w:szCs w:val="24"/>
        </w:rPr>
        <w:t>Mobile:</w:t>
      </w:r>
      <w:r w:rsidRPr="008D2D69">
        <w:rPr>
          <w:rFonts w:ascii="Times New Roman" w:hAnsi="Times New Roman"/>
        </w:rPr>
        <w:t xml:space="preserve"> </w:t>
      </w:r>
      <w:r w:rsidR="00B1260E">
        <w:rPr>
          <w:rFonts w:ascii="Times New Roman" w:hAnsi="Times New Roman"/>
        </w:rPr>
        <w:t>7978519635</w:t>
      </w:r>
    </w:p>
    <w:p w14:paraId="3B0DE300" w14:textId="77777777" w:rsidR="00C31D4B" w:rsidRPr="008D2D69" w:rsidRDefault="000D51D6" w:rsidP="00C31D4B">
      <w:pPr>
        <w:spacing w:after="0" w:line="240" w:lineRule="auto"/>
        <w:rPr>
          <w:rFonts w:ascii="Times New Roman" w:hAnsi="Times New Roman"/>
          <w:b/>
          <w:bCs/>
          <w:sz w:val="8"/>
          <w:szCs w:val="24"/>
        </w:rPr>
      </w:pPr>
      <w:r w:rsidRPr="008D2D69">
        <w:rPr>
          <w:rStyle w:val="Hyperlink"/>
          <w:rFonts w:ascii="Times New Roman" w:hAnsi="Times New Roman"/>
          <w:b/>
          <w:bCs/>
          <w:sz w:val="24"/>
          <w:szCs w:val="24"/>
          <w:u w:val="none"/>
        </w:rPr>
        <w:tab/>
        <w:t xml:space="preserve">    </w:t>
      </w:r>
    </w:p>
    <w:p w14:paraId="1ECA4767" w14:textId="60194659" w:rsidR="00C31D4B" w:rsidRPr="008D2D69" w:rsidRDefault="00C31D4B" w:rsidP="00E80F18">
      <w:pPr>
        <w:pStyle w:val="NormalWeb"/>
        <w:jc w:val="both"/>
        <w:rPr>
          <w:b/>
          <w:bCs/>
          <w:u w:val="single"/>
        </w:rPr>
      </w:pPr>
      <w:r w:rsidRPr="008D2D69">
        <w:rPr>
          <w:b/>
          <w:bCs/>
          <w:u w:val="single"/>
        </w:rPr>
        <w:t>Address for Correspondenc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2337"/>
        <w:gridCol w:w="2338"/>
      </w:tblGrid>
      <w:tr w:rsidR="00C67049" w14:paraId="06677C2A" w14:textId="77777777" w:rsidTr="00CD0D27">
        <w:tc>
          <w:tcPr>
            <w:tcW w:w="4675" w:type="dxa"/>
            <w:tcBorders>
              <w:bottom w:val="single" w:sz="4" w:space="0" w:color="000000"/>
            </w:tcBorders>
          </w:tcPr>
          <w:p w14:paraId="5CF7FC7B" w14:textId="1E2E1AAA" w:rsidR="00762CF4" w:rsidRDefault="00762CF4" w:rsidP="00EF442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t:</w:t>
            </w:r>
            <w:r w:rsidR="002C77C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1260E">
              <w:rPr>
                <w:rFonts w:ascii="Times New Roman" w:hAnsi="Times New Roman"/>
                <w:sz w:val="24"/>
                <w:szCs w:val="24"/>
              </w:rPr>
              <w:t>BOKARO</w:t>
            </w:r>
          </w:p>
        </w:tc>
        <w:tc>
          <w:tcPr>
            <w:tcW w:w="2337" w:type="dxa"/>
            <w:tcBorders>
              <w:bottom w:val="single" w:sz="4" w:space="0" w:color="000000"/>
            </w:tcBorders>
          </w:tcPr>
          <w:p w14:paraId="309DD31A" w14:textId="65DF70E8" w:rsidR="00762CF4" w:rsidRDefault="00762CF4" w:rsidP="00EF442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st.:</w:t>
            </w:r>
            <w:r w:rsidR="002C77C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1260E">
              <w:rPr>
                <w:rFonts w:ascii="Times New Roman" w:hAnsi="Times New Roman"/>
                <w:sz w:val="24"/>
                <w:szCs w:val="24"/>
              </w:rPr>
              <w:t>BOKARO</w:t>
            </w:r>
          </w:p>
        </w:tc>
        <w:tc>
          <w:tcPr>
            <w:tcW w:w="2338" w:type="dxa"/>
            <w:tcBorders>
              <w:bottom w:val="single" w:sz="4" w:space="0" w:color="000000"/>
            </w:tcBorders>
          </w:tcPr>
          <w:p w14:paraId="31B84CCF" w14:textId="696A0984" w:rsidR="00762CF4" w:rsidRDefault="00B1260E" w:rsidP="00EF442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HARKHAND</w:t>
            </w:r>
          </w:p>
        </w:tc>
      </w:tr>
      <w:tr w:rsidR="00C67049" w14:paraId="36FD6666" w14:textId="77777777" w:rsidTr="00CD0D27">
        <w:tc>
          <w:tcPr>
            <w:tcW w:w="4675" w:type="dxa"/>
            <w:tcBorders>
              <w:bottom w:val="single" w:sz="36" w:space="0" w:color="000000"/>
            </w:tcBorders>
          </w:tcPr>
          <w:p w14:paraId="4B131E5D" w14:textId="70594DCD" w:rsidR="00762CF4" w:rsidRDefault="00762CF4" w:rsidP="00CD0D2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o:</w:t>
            </w:r>
            <w:r w:rsidR="002C77C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D07845">
              <w:rPr>
                <w:rFonts w:ascii="Times New Roman" w:hAnsi="Times New Roman"/>
                <w:sz w:val="24"/>
                <w:szCs w:val="24"/>
              </w:rPr>
              <w:t>MARAFARI COLONY</w:t>
            </w:r>
          </w:p>
        </w:tc>
        <w:tc>
          <w:tcPr>
            <w:tcW w:w="2337" w:type="dxa"/>
            <w:tcBorders>
              <w:bottom w:val="single" w:sz="36" w:space="0" w:color="000000"/>
            </w:tcBorders>
          </w:tcPr>
          <w:p w14:paraId="3780BE16" w14:textId="77777777" w:rsidR="00762CF4" w:rsidRDefault="00762CF4" w:rsidP="00CD0D2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ndia </w:t>
            </w:r>
          </w:p>
        </w:tc>
        <w:tc>
          <w:tcPr>
            <w:tcW w:w="2338" w:type="dxa"/>
            <w:tcBorders>
              <w:bottom w:val="single" w:sz="36" w:space="0" w:color="000000"/>
            </w:tcBorders>
          </w:tcPr>
          <w:p w14:paraId="610925D6" w14:textId="354D3EFC" w:rsidR="00762CF4" w:rsidRDefault="00762CF4" w:rsidP="00CD0D2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in:</w:t>
            </w:r>
            <w:r w:rsidR="002C77CF">
              <w:rPr>
                <w:rFonts w:ascii="Times New Roman" w:hAnsi="Times New Roman"/>
                <w:sz w:val="24"/>
                <w:szCs w:val="24"/>
              </w:rPr>
              <w:t xml:space="preserve"> 82</w:t>
            </w:r>
            <w:r w:rsidR="00D07845">
              <w:rPr>
                <w:rFonts w:ascii="Times New Roman" w:hAnsi="Times New Roman"/>
                <w:sz w:val="24"/>
                <w:szCs w:val="24"/>
              </w:rPr>
              <w:t>7012</w:t>
            </w:r>
          </w:p>
        </w:tc>
      </w:tr>
    </w:tbl>
    <w:p w14:paraId="4EC009C8" w14:textId="77777777" w:rsidR="00B63A79" w:rsidRPr="008D2D69" w:rsidRDefault="00B63A79" w:rsidP="00B63A79">
      <w:pPr>
        <w:pStyle w:val="Tit"/>
        <w:pBdr>
          <w:bottom w:val="single" w:sz="6" w:space="0" w:color="auto"/>
        </w:pBdr>
        <w:spacing w:before="240" w:after="0" w:line="276" w:lineRule="auto"/>
        <w:ind w:right="-170"/>
        <w:jc w:val="both"/>
        <w:rPr>
          <w:szCs w:val="24"/>
        </w:rPr>
      </w:pPr>
      <w:r w:rsidRPr="008D2D69">
        <w:rPr>
          <w:szCs w:val="24"/>
        </w:rPr>
        <w:t xml:space="preserve">Career Objective </w:t>
      </w:r>
    </w:p>
    <w:p w14:paraId="38440BBB" w14:textId="0962AB7C" w:rsidR="00B63A79" w:rsidRDefault="00110512" w:rsidP="004F2EDA">
      <w:pPr>
        <w:pStyle w:val="ListParagraph"/>
        <w:numPr>
          <w:ilvl w:val="0"/>
          <w:numId w:val="2"/>
        </w:numPr>
        <w:spacing w:after="0" w:line="240" w:lineRule="auto"/>
        <w:ind w:left="567" w:hanging="43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Hello, I’m </w:t>
      </w:r>
      <w:proofErr w:type="spellStart"/>
      <w:r>
        <w:rPr>
          <w:rFonts w:ascii="Times New Roman" w:hAnsi="Times New Roman"/>
          <w:bCs/>
          <w:sz w:val="24"/>
          <w:szCs w:val="24"/>
        </w:rPr>
        <w:t>Yash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Raj, a 2</w:t>
      </w:r>
      <w:r w:rsidRPr="00110512">
        <w:rPr>
          <w:rFonts w:ascii="Times New Roman" w:hAnsi="Times New Roman"/>
          <w:bCs/>
          <w:sz w:val="24"/>
          <w:szCs w:val="24"/>
          <w:vertAlign w:val="superscript"/>
        </w:rPr>
        <w:t>nd</w:t>
      </w:r>
      <w:r>
        <w:rPr>
          <w:rFonts w:ascii="Times New Roman" w:hAnsi="Times New Roman"/>
          <w:bCs/>
          <w:sz w:val="24"/>
          <w:szCs w:val="24"/>
        </w:rPr>
        <w:t xml:space="preserve"> year student.</w:t>
      </w:r>
      <w:r w:rsidR="00720CEE">
        <w:rPr>
          <w:rFonts w:ascii="Times New Roman" w:hAnsi="Times New Roman"/>
          <w:bCs/>
          <w:sz w:val="24"/>
          <w:szCs w:val="24"/>
        </w:rPr>
        <w:t xml:space="preserve"> I’m </w:t>
      </w:r>
      <w:r w:rsidR="000353FD">
        <w:rPr>
          <w:rFonts w:ascii="Times New Roman" w:hAnsi="Times New Roman"/>
          <w:bCs/>
          <w:sz w:val="24"/>
          <w:szCs w:val="24"/>
        </w:rPr>
        <w:t>looking for a</w:t>
      </w:r>
      <w:r w:rsidR="00FD4783">
        <w:rPr>
          <w:rFonts w:ascii="Times New Roman" w:hAnsi="Times New Roman"/>
          <w:bCs/>
          <w:sz w:val="24"/>
          <w:szCs w:val="24"/>
        </w:rPr>
        <w:t xml:space="preserve"> </w:t>
      </w:r>
      <w:r w:rsidR="000353FD">
        <w:rPr>
          <w:rFonts w:ascii="Times New Roman" w:hAnsi="Times New Roman"/>
          <w:bCs/>
          <w:sz w:val="24"/>
          <w:szCs w:val="24"/>
        </w:rPr>
        <w:t>career opportunity that will utilize my Skills and knowledge of Android Dev</w:t>
      </w:r>
      <w:r w:rsidR="003713F5">
        <w:rPr>
          <w:rFonts w:ascii="Times New Roman" w:hAnsi="Times New Roman"/>
          <w:bCs/>
          <w:sz w:val="24"/>
          <w:szCs w:val="24"/>
        </w:rPr>
        <w:t>elopment.</w:t>
      </w:r>
    </w:p>
    <w:p w14:paraId="731A36F9" w14:textId="43FA79F6" w:rsidR="003713F5" w:rsidRDefault="003713F5" w:rsidP="004F2EDA">
      <w:pPr>
        <w:pStyle w:val="ListParagraph"/>
        <w:numPr>
          <w:ilvl w:val="0"/>
          <w:numId w:val="2"/>
        </w:numPr>
        <w:spacing w:after="0" w:line="240" w:lineRule="auto"/>
        <w:ind w:left="567" w:hanging="43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terested in developing android apps using latest technologies like JavaScript, Java, HTML, etc.</w:t>
      </w:r>
    </w:p>
    <w:p w14:paraId="070CD24E" w14:textId="67662A0A" w:rsidR="000353FD" w:rsidRPr="000353FD" w:rsidRDefault="000353FD" w:rsidP="000353FD">
      <w:pPr>
        <w:pStyle w:val="ListParagraph"/>
        <w:numPr>
          <w:ilvl w:val="0"/>
          <w:numId w:val="2"/>
        </w:numPr>
        <w:spacing w:after="0" w:line="240" w:lineRule="auto"/>
        <w:ind w:left="567" w:hanging="43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y Strengths are Leadership</w:t>
      </w:r>
      <w:r w:rsidR="00AD0762">
        <w:rPr>
          <w:rFonts w:ascii="Times New Roman" w:hAnsi="Times New Roman"/>
          <w:bCs/>
          <w:sz w:val="24"/>
          <w:szCs w:val="24"/>
        </w:rPr>
        <w:t xml:space="preserve"> Skills</w:t>
      </w:r>
      <w:r>
        <w:rPr>
          <w:rFonts w:ascii="Times New Roman" w:hAnsi="Times New Roman"/>
          <w:bCs/>
          <w:sz w:val="24"/>
          <w:szCs w:val="24"/>
        </w:rPr>
        <w:t xml:space="preserve">, </w:t>
      </w:r>
      <w:r w:rsidR="00AD0762">
        <w:rPr>
          <w:rFonts w:ascii="Times New Roman" w:hAnsi="Times New Roman"/>
          <w:bCs/>
          <w:sz w:val="24"/>
          <w:szCs w:val="24"/>
        </w:rPr>
        <w:t xml:space="preserve">Teamwork, Decision </w:t>
      </w:r>
      <w:r>
        <w:rPr>
          <w:rFonts w:ascii="Times New Roman" w:hAnsi="Times New Roman"/>
          <w:bCs/>
          <w:sz w:val="24"/>
          <w:szCs w:val="24"/>
        </w:rPr>
        <w:t>Making, Disciplined.</w:t>
      </w:r>
    </w:p>
    <w:p w14:paraId="2582E91D" w14:textId="294A58E9" w:rsidR="00C236E2" w:rsidRPr="008D2D69" w:rsidRDefault="00BF4B28" w:rsidP="00C16A36">
      <w:pPr>
        <w:pStyle w:val="Tit"/>
        <w:pBdr>
          <w:bottom w:val="single" w:sz="6" w:space="0" w:color="auto"/>
        </w:pBdr>
        <w:spacing w:before="120" w:after="240" w:line="276" w:lineRule="auto"/>
        <w:ind w:right="-170"/>
        <w:jc w:val="both"/>
        <w:rPr>
          <w:szCs w:val="24"/>
        </w:rPr>
      </w:pPr>
      <w:r w:rsidRPr="008D2D69">
        <w:rPr>
          <w:b w:val="0"/>
          <w:szCs w:val="24"/>
        </w:rPr>
        <w:t xml:space="preserve">   </w:t>
      </w:r>
      <w:r w:rsidRPr="008D2D69">
        <w:rPr>
          <w:szCs w:val="24"/>
        </w:rPr>
        <w:t>Academic Profile</w:t>
      </w:r>
    </w:p>
    <w:tbl>
      <w:tblPr>
        <w:tblStyle w:val="PlainTable1"/>
        <w:tblW w:w="9493" w:type="dxa"/>
        <w:tblLayout w:type="fixed"/>
        <w:tblLook w:val="04A0" w:firstRow="1" w:lastRow="0" w:firstColumn="1" w:lastColumn="0" w:noHBand="0" w:noVBand="1"/>
      </w:tblPr>
      <w:tblGrid>
        <w:gridCol w:w="704"/>
        <w:gridCol w:w="1701"/>
        <w:gridCol w:w="1559"/>
        <w:gridCol w:w="1418"/>
        <w:gridCol w:w="1417"/>
        <w:gridCol w:w="1276"/>
        <w:gridCol w:w="1418"/>
      </w:tblGrid>
      <w:tr w:rsidR="00A05607" w14:paraId="76EE83D0" w14:textId="54738A1A" w:rsidTr="00D83B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7554C643" w14:textId="2B2F9A1B" w:rsidR="00A05607" w:rsidRPr="00381311" w:rsidRDefault="00A05607" w:rsidP="00EE35A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1311">
              <w:rPr>
                <w:rFonts w:ascii="Times New Roman" w:hAnsi="Times New Roman"/>
                <w:color w:val="000000"/>
                <w:sz w:val="24"/>
                <w:szCs w:val="24"/>
              </w:rPr>
              <w:t>Sl. No.</w:t>
            </w:r>
          </w:p>
        </w:tc>
        <w:tc>
          <w:tcPr>
            <w:tcW w:w="1701" w:type="dxa"/>
            <w:vAlign w:val="center"/>
          </w:tcPr>
          <w:p w14:paraId="5046FA0A" w14:textId="76F764ED" w:rsidR="00A05607" w:rsidRPr="00381311" w:rsidRDefault="00A05607" w:rsidP="00EE35A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81311">
              <w:rPr>
                <w:rFonts w:ascii="Times New Roman" w:hAnsi="Times New Roman"/>
                <w:color w:val="000000"/>
                <w:sz w:val="24"/>
                <w:szCs w:val="24"/>
              </w:rPr>
              <w:t>Qualification</w:t>
            </w:r>
          </w:p>
        </w:tc>
        <w:tc>
          <w:tcPr>
            <w:tcW w:w="1559" w:type="dxa"/>
            <w:vAlign w:val="center"/>
          </w:tcPr>
          <w:p w14:paraId="4DF33BA8" w14:textId="00E35720" w:rsidR="00A05607" w:rsidRPr="00381311" w:rsidRDefault="00A05607" w:rsidP="00EE35A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81311">
              <w:rPr>
                <w:rFonts w:ascii="Times New Roman" w:hAnsi="Times New Roman"/>
                <w:color w:val="000000"/>
                <w:sz w:val="24"/>
                <w:szCs w:val="24"/>
              </w:rPr>
              <w:t>University</w:t>
            </w:r>
          </w:p>
        </w:tc>
        <w:tc>
          <w:tcPr>
            <w:tcW w:w="1418" w:type="dxa"/>
            <w:vAlign w:val="center"/>
          </w:tcPr>
          <w:p w14:paraId="074476B3" w14:textId="0DD15AC9" w:rsidR="00A05607" w:rsidRPr="00381311" w:rsidRDefault="00A05607" w:rsidP="00EE35A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81311">
              <w:rPr>
                <w:rFonts w:ascii="Times New Roman" w:hAnsi="Times New Roman"/>
                <w:color w:val="000000"/>
                <w:sz w:val="24"/>
                <w:szCs w:val="24"/>
              </w:rPr>
              <w:t>Year</w:t>
            </w:r>
          </w:p>
        </w:tc>
        <w:tc>
          <w:tcPr>
            <w:tcW w:w="1417" w:type="dxa"/>
            <w:vAlign w:val="center"/>
          </w:tcPr>
          <w:p w14:paraId="688A5C42" w14:textId="27D10F9C" w:rsidR="00A05607" w:rsidRPr="00381311" w:rsidRDefault="00A05607" w:rsidP="00EE35A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81311">
              <w:rPr>
                <w:rFonts w:ascii="Times New Roman" w:hAnsi="Times New Roman"/>
                <w:color w:val="000000"/>
                <w:sz w:val="24"/>
                <w:szCs w:val="24"/>
              </w:rPr>
              <w:t>Subject (s)/ Topics (s</w:t>
            </w:r>
            <w:r w:rsidR="00EE35AF" w:rsidRPr="00381311">
              <w:rPr>
                <w:rFonts w:ascii="Times New Roman" w:hAnsi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276" w:type="dxa"/>
            <w:vAlign w:val="center"/>
          </w:tcPr>
          <w:p w14:paraId="34615BE0" w14:textId="2C2E4A4A" w:rsidR="00381311" w:rsidRPr="00381311" w:rsidRDefault="00381311" w:rsidP="00EE35A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color w:val="000000"/>
                <w:sz w:val="24"/>
                <w:szCs w:val="24"/>
              </w:rPr>
            </w:pPr>
            <w:r w:rsidRPr="00381311">
              <w:rPr>
                <w:rFonts w:ascii="Times New Roman" w:hAnsi="Times New Roman"/>
                <w:color w:val="000000"/>
                <w:sz w:val="24"/>
                <w:szCs w:val="24"/>
              </w:rPr>
              <w:t>[</w:t>
            </w:r>
            <w:r w:rsidR="00A05607" w:rsidRPr="00381311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% </w:t>
            </w:r>
            <w:r w:rsidRPr="00381311">
              <w:rPr>
                <w:rFonts w:ascii="Times New Roman" w:hAnsi="Times New Roman"/>
                <w:color w:val="000000"/>
                <w:sz w:val="24"/>
                <w:szCs w:val="24"/>
              </w:rPr>
              <w:t>/ CPI]</w:t>
            </w:r>
          </w:p>
          <w:p w14:paraId="1F0248C3" w14:textId="05F5739F" w:rsidR="00A05607" w:rsidRPr="00381311" w:rsidRDefault="00A05607" w:rsidP="00EE35A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81311">
              <w:rPr>
                <w:rFonts w:ascii="Times New Roman" w:hAnsi="Times New Roman"/>
                <w:color w:val="000000"/>
                <w:sz w:val="24"/>
                <w:szCs w:val="24"/>
              </w:rPr>
              <w:t>of marks obtained</w:t>
            </w:r>
          </w:p>
        </w:tc>
        <w:tc>
          <w:tcPr>
            <w:tcW w:w="1418" w:type="dxa"/>
            <w:vAlign w:val="center"/>
          </w:tcPr>
          <w:p w14:paraId="6F85E361" w14:textId="54AD4883" w:rsidR="00A05607" w:rsidRPr="00381311" w:rsidRDefault="00A05607" w:rsidP="00EE35A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 w:rsidRPr="00381311">
              <w:rPr>
                <w:rFonts w:ascii="Times New Roman" w:hAnsi="Times New Roman"/>
                <w:sz w:val="24"/>
                <w:szCs w:val="24"/>
              </w:rPr>
              <w:t>Remarks</w:t>
            </w:r>
          </w:p>
        </w:tc>
      </w:tr>
      <w:tr w:rsidR="00A05607" w14:paraId="48768A1E" w14:textId="766B7D43" w:rsidTr="00EB4A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37E27E7A" w14:textId="4E0498AF" w:rsidR="00A05607" w:rsidRDefault="00E43235" w:rsidP="00EB4AC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  <w:vAlign w:val="center"/>
          </w:tcPr>
          <w:p w14:paraId="071AEB03" w14:textId="7391A716" w:rsidR="00A05607" w:rsidRDefault="00B559CC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.Tec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59029BBF" w14:textId="77777777" w:rsidR="00B67E7F" w:rsidRDefault="002C77CF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="00B67E7F">
              <w:rPr>
                <w:rFonts w:ascii="Times New Roman" w:hAnsi="Times New Roman"/>
                <w:sz w:val="24"/>
                <w:szCs w:val="24"/>
              </w:rPr>
              <w:t>NSTITUTE OF</w:t>
            </w:r>
          </w:p>
          <w:p w14:paraId="42B05A3B" w14:textId="77777777" w:rsidR="00B67E7F" w:rsidRDefault="00B67E7F" w:rsidP="00B67E7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ECHNICAL EDUCATION AND RESEARCH</w:t>
            </w:r>
          </w:p>
          <w:p w14:paraId="2EB679A7" w14:textId="743C26FB" w:rsidR="00B67E7F" w:rsidRDefault="00B67E7F" w:rsidP="00B67E7F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2965D1EA" w14:textId="5579A04C" w:rsidR="00A05607" w:rsidRDefault="002C77CF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24</w:t>
            </w:r>
          </w:p>
        </w:tc>
        <w:tc>
          <w:tcPr>
            <w:tcW w:w="1417" w:type="dxa"/>
            <w:vAlign w:val="center"/>
          </w:tcPr>
          <w:p w14:paraId="4232B41B" w14:textId="4FB2921A" w:rsidR="00A05607" w:rsidRDefault="00A05607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14:paraId="2E344F32" w14:textId="1CBB0DED" w:rsidR="00A05607" w:rsidRDefault="00A05607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14B15BA5" w14:textId="3879338A" w:rsidR="00A05607" w:rsidRDefault="00A05607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05607" w14:paraId="2B65CC61" w14:textId="7315766C" w:rsidTr="00EB4A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069D8ADA" w14:textId="56918989" w:rsidR="00A05607" w:rsidRDefault="00E43235" w:rsidP="00EB4AC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  <w:vAlign w:val="center"/>
          </w:tcPr>
          <w:p w14:paraId="64E47A86" w14:textId="372ECAAC" w:rsidR="00A05607" w:rsidRDefault="00B559CC" w:rsidP="00EB4ACA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+2</w:t>
            </w:r>
          </w:p>
        </w:tc>
        <w:tc>
          <w:tcPr>
            <w:tcW w:w="1559" w:type="dxa"/>
            <w:vAlign w:val="center"/>
          </w:tcPr>
          <w:p w14:paraId="2C3D62C3" w14:textId="00FE11F7" w:rsidR="00A05607" w:rsidRDefault="00B1260E" w:rsidP="00EB4ACA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URU GOBIND SINGH PUBLIC SCHOOL</w:t>
            </w:r>
          </w:p>
        </w:tc>
        <w:tc>
          <w:tcPr>
            <w:tcW w:w="1418" w:type="dxa"/>
            <w:vAlign w:val="center"/>
          </w:tcPr>
          <w:p w14:paraId="4A02A4E3" w14:textId="01787E41" w:rsidR="00A05607" w:rsidRDefault="00B67E7F" w:rsidP="00EB4ACA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20</w:t>
            </w:r>
          </w:p>
        </w:tc>
        <w:tc>
          <w:tcPr>
            <w:tcW w:w="1417" w:type="dxa"/>
            <w:vAlign w:val="center"/>
          </w:tcPr>
          <w:p w14:paraId="07DB85CE" w14:textId="77777777" w:rsidR="00A05607" w:rsidRDefault="00110512" w:rsidP="00EB4ACA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hysics,</w:t>
            </w:r>
          </w:p>
          <w:p w14:paraId="1C6451FC" w14:textId="77777777" w:rsidR="00110512" w:rsidRDefault="00110512" w:rsidP="00EB4ACA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emistry,</w:t>
            </w:r>
          </w:p>
          <w:p w14:paraId="7604B54F" w14:textId="50001A0A" w:rsidR="00110512" w:rsidRDefault="00110512" w:rsidP="00EB4ACA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th,</w:t>
            </w:r>
          </w:p>
          <w:p w14:paraId="7DAF5A7F" w14:textId="77777777" w:rsidR="00110512" w:rsidRDefault="00110512" w:rsidP="00EB4ACA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nglish,</w:t>
            </w:r>
          </w:p>
          <w:p w14:paraId="6B5188FC" w14:textId="77777777" w:rsidR="00110512" w:rsidRDefault="00110512" w:rsidP="00EB4ACA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nskrit,</w:t>
            </w:r>
          </w:p>
          <w:p w14:paraId="627C6E55" w14:textId="788AEA6B" w:rsidR="00110512" w:rsidRDefault="00110512" w:rsidP="00EB4ACA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E</w:t>
            </w:r>
          </w:p>
        </w:tc>
        <w:tc>
          <w:tcPr>
            <w:tcW w:w="1276" w:type="dxa"/>
            <w:vAlign w:val="center"/>
          </w:tcPr>
          <w:p w14:paraId="5AA192DC" w14:textId="5071DD41" w:rsidR="00A05607" w:rsidRDefault="00B1260E" w:rsidP="00EB4ACA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8.8</w:t>
            </w:r>
          </w:p>
        </w:tc>
        <w:tc>
          <w:tcPr>
            <w:tcW w:w="1418" w:type="dxa"/>
            <w:vAlign w:val="center"/>
          </w:tcPr>
          <w:p w14:paraId="196CF0E4" w14:textId="4633C493" w:rsidR="00A05607" w:rsidRDefault="00A05607" w:rsidP="00EB4ACA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05607" w14:paraId="45C7E10C" w14:textId="036224C9" w:rsidTr="00EB4A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  <w:vAlign w:val="center"/>
          </w:tcPr>
          <w:p w14:paraId="7B5E6BD1" w14:textId="0E5E65F7" w:rsidR="00A05607" w:rsidRDefault="00E43235" w:rsidP="00EB4AC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  <w:vAlign w:val="center"/>
          </w:tcPr>
          <w:p w14:paraId="705B352C" w14:textId="2FB96C1A" w:rsidR="00A05607" w:rsidRDefault="00B559CC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  <w:r w:rsidRPr="00B559CC">
              <w:rPr>
                <w:rFonts w:ascii="Times New Roman" w:hAnsi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7613C9C0" w14:textId="70CAB6B4" w:rsidR="00A05607" w:rsidRDefault="00B1260E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URU GOBIND SINGH PUBLIC SCHOOL</w:t>
            </w:r>
          </w:p>
        </w:tc>
        <w:tc>
          <w:tcPr>
            <w:tcW w:w="1418" w:type="dxa"/>
            <w:vAlign w:val="center"/>
          </w:tcPr>
          <w:p w14:paraId="702FB2D3" w14:textId="665A343E" w:rsidR="00A05607" w:rsidRDefault="00B67E7F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</w:t>
            </w:r>
            <w:r w:rsidR="00B1260E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417" w:type="dxa"/>
            <w:vAlign w:val="center"/>
          </w:tcPr>
          <w:p w14:paraId="6670F9F1" w14:textId="77777777" w:rsidR="00A05607" w:rsidRDefault="00110512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cience,</w:t>
            </w:r>
          </w:p>
          <w:p w14:paraId="652D0883" w14:textId="77777777" w:rsidR="00110512" w:rsidRDefault="00110512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nglish,</w:t>
            </w:r>
          </w:p>
          <w:p w14:paraId="2B52ECD0" w14:textId="77777777" w:rsidR="00110512" w:rsidRDefault="00110512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th,</w:t>
            </w:r>
          </w:p>
          <w:p w14:paraId="10504DD8" w14:textId="77777777" w:rsidR="00110512" w:rsidRDefault="00110512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nskrit,</w:t>
            </w:r>
          </w:p>
          <w:p w14:paraId="70EC2E07" w14:textId="22D00FE9" w:rsidR="00110512" w:rsidRDefault="00110512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ocial Science</w:t>
            </w:r>
          </w:p>
        </w:tc>
        <w:tc>
          <w:tcPr>
            <w:tcW w:w="1276" w:type="dxa"/>
            <w:vAlign w:val="center"/>
          </w:tcPr>
          <w:p w14:paraId="2FAEB99B" w14:textId="60789129" w:rsidR="00A05607" w:rsidRDefault="00B1260E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0.8</w:t>
            </w:r>
          </w:p>
        </w:tc>
        <w:tc>
          <w:tcPr>
            <w:tcW w:w="1418" w:type="dxa"/>
            <w:vAlign w:val="center"/>
          </w:tcPr>
          <w:p w14:paraId="6729F135" w14:textId="78D44FBE" w:rsidR="00A05607" w:rsidRDefault="00A05607" w:rsidP="00EB4ACA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538F28C" w14:textId="048F1C99" w:rsidR="00BA2633" w:rsidRPr="0076645C" w:rsidRDefault="00BA2633" w:rsidP="0076645C">
      <w:pPr>
        <w:pStyle w:val="Tit"/>
        <w:pBdr>
          <w:bottom w:val="single" w:sz="6" w:space="0" w:color="auto"/>
        </w:pBdr>
        <w:spacing w:line="276" w:lineRule="auto"/>
        <w:ind w:left="0" w:right="-170" w:firstLine="0"/>
        <w:rPr>
          <w:szCs w:val="24"/>
          <w:lang w:val="en-US"/>
        </w:rPr>
      </w:pPr>
      <w:r w:rsidRPr="008D2D69">
        <w:rPr>
          <w:b w:val="0"/>
          <w:szCs w:val="24"/>
        </w:rPr>
        <w:t xml:space="preserve">   </w:t>
      </w:r>
      <w:r w:rsidRPr="008D2D69">
        <w:rPr>
          <w:szCs w:val="24"/>
        </w:rPr>
        <w:t xml:space="preserve">Academic Achievement </w:t>
      </w:r>
      <w:r w:rsidR="0076645C">
        <w:rPr>
          <w:szCs w:val="24"/>
        </w:rPr>
        <w:t xml:space="preserve">/ </w:t>
      </w:r>
      <w:r w:rsidR="0076645C" w:rsidRPr="008D2D69">
        <w:rPr>
          <w:szCs w:val="24"/>
          <w:lang w:val="en-US"/>
        </w:rPr>
        <w:t>Awards and Honors</w:t>
      </w:r>
    </w:p>
    <w:p w14:paraId="56CE3E14" w14:textId="77777777" w:rsidR="00AD0762" w:rsidRDefault="00BA2633" w:rsidP="00C50AD1">
      <w:pPr>
        <w:pStyle w:val="ListParagraph"/>
        <w:numPr>
          <w:ilvl w:val="0"/>
          <w:numId w:val="13"/>
        </w:numPr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</w:rPr>
      </w:pPr>
      <w:r w:rsidRPr="008D2D69">
        <w:rPr>
          <w:rFonts w:ascii="Times New Roman" w:hAnsi="Times New Roman"/>
          <w:b/>
          <w:sz w:val="24"/>
          <w:szCs w:val="24"/>
        </w:rPr>
        <w:t>Gold Medal</w:t>
      </w:r>
      <w:r w:rsidRPr="008D2D69">
        <w:rPr>
          <w:rFonts w:ascii="Times New Roman" w:hAnsi="Times New Roman"/>
          <w:sz w:val="24"/>
          <w:szCs w:val="24"/>
        </w:rPr>
        <w:t xml:space="preserve"> </w:t>
      </w:r>
      <w:r w:rsidR="00FD4783">
        <w:rPr>
          <w:rFonts w:ascii="Times New Roman" w:hAnsi="Times New Roman"/>
          <w:sz w:val="24"/>
          <w:szCs w:val="24"/>
        </w:rPr>
        <w:t xml:space="preserve">– Science </w:t>
      </w:r>
      <w:r w:rsidR="00720CEE">
        <w:rPr>
          <w:rFonts w:ascii="Times New Roman" w:hAnsi="Times New Roman"/>
          <w:sz w:val="24"/>
          <w:szCs w:val="24"/>
        </w:rPr>
        <w:t>O</w:t>
      </w:r>
      <w:r w:rsidR="00720CEE" w:rsidRPr="00720CEE">
        <w:rPr>
          <w:rFonts w:ascii="Times New Roman" w:hAnsi="Times New Roman"/>
          <w:sz w:val="24"/>
          <w:szCs w:val="24"/>
        </w:rPr>
        <w:t>lympiad</w:t>
      </w:r>
    </w:p>
    <w:p w14:paraId="09FA7787" w14:textId="6C18BFE3" w:rsidR="00233726" w:rsidRDefault="00631270" w:rsidP="00C50AD1">
      <w:pPr>
        <w:pStyle w:val="ListParagraph"/>
        <w:numPr>
          <w:ilvl w:val="0"/>
          <w:numId w:val="13"/>
        </w:numPr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AD0762" w:rsidRPr="00AD0762">
        <w:rPr>
          <w:rFonts w:ascii="Times New Roman" w:hAnsi="Times New Roman"/>
          <w:b/>
          <w:bCs/>
          <w:sz w:val="24"/>
          <w:szCs w:val="24"/>
        </w:rPr>
        <w:t>CERTIFICATE</w:t>
      </w:r>
      <w:r w:rsidR="00AD0762">
        <w:rPr>
          <w:rFonts w:ascii="Times New Roman" w:hAnsi="Times New Roman"/>
          <w:b/>
          <w:bCs/>
          <w:sz w:val="24"/>
          <w:szCs w:val="24"/>
        </w:rPr>
        <w:t xml:space="preserve"> -</w:t>
      </w:r>
      <w:r>
        <w:rPr>
          <w:rFonts w:ascii="Times New Roman" w:hAnsi="Times New Roman"/>
          <w:sz w:val="24"/>
          <w:szCs w:val="24"/>
        </w:rPr>
        <w:t xml:space="preserve"> NIPAM</w:t>
      </w:r>
      <w:r w:rsidR="004600B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National IP AWARENESS MISSION</w:t>
      </w:r>
      <w:r w:rsidR="004600B4">
        <w:rPr>
          <w:rFonts w:ascii="Times New Roman" w:hAnsi="Times New Roman"/>
          <w:sz w:val="24"/>
          <w:szCs w:val="24"/>
        </w:rPr>
        <w:t>)</w:t>
      </w:r>
      <w:r w:rsidR="00C67049">
        <w:rPr>
          <w:rFonts w:ascii="Times New Roman" w:hAnsi="Times New Roman"/>
          <w:sz w:val="24"/>
          <w:szCs w:val="24"/>
        </w:rPr>
        <w:t>, TATA (</w:t>
      </w:r>
      <w:r w:rsidR="00C67049">
        <w:t>Data Visualization</w:t>
      </w:r>
      <w:r w:rsidR="007652D1">
        <w:t>)</w:t>
      </w:r>
      <w:r w:rsidR="00F84A33">
        <w:t>,DEVTOWN (</w:t>
      </w:r>
      <w:r w:rsidR="0035003B">
        <w:t xml:space="preserve">Certificate </w:t>
      </w:r>
      <w:r w:rsidR="00C75450">
        <w:t xml:space="preserve">Building Facebook </w:t>
      </w:r>
      <w:r w:rsidR="00A337CD">
        <w:t xml:space="preserve">Using HTML,CSS, </w:t>
      </w:r>
      <w:r w:rsidR="00FC4D90">
        <w:t xml:space="preserve">JAVASCRIPT , </w:t>
      </w:r>
      <w:r w:rsidR="004A216B">
        <w:t>Certificate</w:t>
      </w:r>
      <w:r w:rsidR="00FC4D90">
        <w:t xml:space="preserve"> O</w:t>
      </w:r>
      <w:r w:rsidR="004A216B">
        <w:t>f Appreciation</w:t>
      </w:r>
      <w:r w:rsidR="00FC4D90">
        <w:t xml:space="preserve">, </w:t>
      </w:r>
      <w:r w:rsidR="0029366D">
        <w:t xml:space="preserve">Certificate For completion of OYO rooms OBJECT DETECTION using Python and Computer </w:t>
      </w:r>
      <w:r w:rsidR="0035003B">
        <w:t>Vision).</w:t>
      </w:r>
    </w:p>
    <w:p w14:paraId="10CD8DBC" w14:textId="1C57B094" w:rsidR="00AC42E7" w:rsidRPr="008D2D69" w:rsidRDefault="00AC42E7" w:rsidP="00762CF4">
      <w:pPr>
        <w:pStyle w:val="Tit"/>
        <w:spacing w:before="120" w:after="0" w:line="276" w:lineRule="auto"/>
        <w:ind w:left="0" w:right="-170" w:firstLine="180"/>
        <w:jc w:val="both"/>
        <w:rPr>
          <w:szCs w:val="24"/>
        </w:rPr>
      </w:pPr>
      <w:r w:rsidRPr="008D2D69">
        <w:rPr>
          <w:szCs w:val="24"/>
        </w:rPr>
        <w:t xml:space="preserve">Thesis/Projects </w:t>
      </w:r>
    </w:p>
    <w:p w14:paraId="6AD6BBBE" w14:textId="6DF34E71" w:rsidR="0076645C" w:rsidRDefault="00AC42E7" w:rsidP="00C50AD1">
      <w:pPr>
        <w:pStyle w:val="ListParagraph"/>
        <w:numPr>
          <w:ilvl w:val="0"/>
          <w:numId w:val="2"/>
        </w:numPr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</w:rPr>
      </w:pPr>
      <w:r w:rsidRPr="008D2D69">
        <w:rPr>
          <w:rFonts w:ascii="Times New Roman" w:hAnsi="Times New Roman"/>
          <w:sz w:val="24"/>
          <w:szCs w:val="24"/>
        </w:rPr>
        <w:t xml:space="preserve">B. Tech project on </w:t>
      </w:r>
    </w:p>
    <w:p w14:paraId="2A1540C2" w14:textId="0789E4C4" w:rsidR="003713F5" w:rsidRDefault="003713F5" w:rsidP="003713F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- Commerce App</w:t>
      </w:r>
      <w:r w:rsidR="00C67049">
        <w:rPr>
          <w:rFonts w:ascii="Times New Roman" w:hAnsi="Times New Roman"/>
          <w:sz w:val="24"/>
          <w:szCs w:val="24"/>
        </w:rPr>
        <w:t>.</w:t>
      </w:r>
    </w:p>
    <w:p w14:paraId="38C315ED" w14:textId="1FA7B7BD" w:rsidR="00AC42E7" w:rsidRDefault="003713F5" w:rsidP="0063127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sic Calculator.</w:t>
      </w:r>
    </w:p>
    <w:p w14:paraId="0040A3AF" w14:textId="6FE6E270" w:rsidR="00C67049" w:rsidRPr="00631270" w:rsidRDefault="00C67049" w:rsidP="0063127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rome extension.</w:t>
      </w:r>
    </w:p>
    <w:p w14:paraId="79F9A268" w14:textId="2E5F4C95" w:rsidR="00C7177D" w:rsidRPr="008D2D69" w:rsidRDefault="009D1191" w:rsidP="00C44548">
      <w:pPr>
        <w:pStyle w:val="Tit"/>
        <w:pBdr>
          <w:bottom w:val="single" w:sz="6" w:space="0" w:color="auto"/>
        </w:pBdr>
        <w:spacing w:after="0" w:line="276" w:lineRule="auto"/>
        <w:ind w:right="-170"/>
        <w:jc w:val="both"/>
        <w:rPr>
          <w:szCs w:val="24"/>
        </w:rPr>
      </w:pPr>
      <w:r w:rsidRPr="008D2D69">
        <w:rPr>
          <w:szCs w:val="24"/>
        </w:rPr>
        <w:t>Work</w:t>
      </w:r>
      <w:r w:rsidR="00C44548" w:rsidRPr="008D2D69">
        <w:rPr>
          <w:szCs w:val="24"/>
        </w:rPr>
        <w:t>shop</w:t>
      </w:r>
      <w:r w:rsidR="00E43235">
        <w:rPr>
          <w:szCs w:val="24"/>
        </w:rPr>
        <w:t xml:space="preserve">/Conference </w:t>
      </w:r>
      <w:r w:rsidR="00C44548" w:rsidRPr="008D2D69">
        <w:rPr>
          <w:szCs w:val="24"/>
        </w:rPr>
        <w:t>Attended</w:t>
      </w:r>
    </w:p>
    <w:p w14:paraId="3B5AE7F1" w14:textId="330AE486" w:rsidR="004600B4" w:rsidRDefault="004600B4" w:rsidP="004600B4">
      <w:pPr>
        <w:pStyle w:val="ListParagraph"/>
        <w:numPr>
          <w:ilvl w:val="0"/>
          <w:numId w:val="15"/>
        </w:numPr>
        <w:spacing w:after="0" w:line="240" w:lineRule="auto"/>
        <w:ind w:left="630" w:hanging="488"/>
        <w:jc w:val="both"/>
        <w:rPr>
          <w:rFonts w:ascii="Times New Roman" w:hAnsi="Times New Roman"/>
          <w:sz w:val="24"/>
          <w:lang w:val="en-GB"/>
        </w:rPr>
      </w:pPr>
      <w:r w:rsidRPr="008D2D69">
        <w:rPr>
          <w:rFonts w:ascii="Times New Roman" w:hAnsi="Times New Roman"/>
          <w:sz w:val="24"/>
          <w:lang w:val="en-GB"/>
        </w:rPr>
        <w:t xml:space="preserve">Attended </w:t>
      </w:r>
      <w:r>
        <w:rPr>
          <w:rFonts w:ascii="Times New Roman" w:hAnsi="Times New Roman"/>
          <w:sz w:val="24"/>
          <w:lang w:val="en-GB"/>
        </w:rPr>
        <w:t xml:space="preserve">python and data Visualisation </w:t>
      </w:r>
      <w:r w:rsidR="007652D1">
        <w:rPr>
          <w:rFonts w:ascii="Times New Roman" w:hAnsi="Times New Roman"/>
          <w:sz w:val="24"/>
          <w:lang w:val="en-GB"/>
        </w:rPr>
        <w:t>Boot camp</w:t>
      </w:r>
      <w:r>
        <w:rPr>
          <w:rFonts w:ascii="Times New Roman" w:hAnsi="Times New Roman"/>
          <w:sz w:val="24"/>
          <w:lang w:val="en-GB"/>
        </w:rPr>
        <w:t>.</w:t>
      </w:r>
    </w:p>
    <w:p w14:paraId="50B6D611" w14:textId="405DDD37" w:rsidR="004600B4" w:rsidRDefault="004600B4" w:rsidP="004600B4">
      <w:pPr>
        <w:pStyle w:val="ListParagraph"/>
        <w:numPr>
          <w:ilvl w:val="0"/>
          <w:numId w:val="15"/>
        </w:numPr>
        <w:spacing w:after="0" w:line="240" w:lineRule="auto"/>
        <w:ind w:left="630" w:hanging="488"/>
        <w:jc w:val="both"/>
        <w:rPr>
          <w:rFonts w:ascii="Times New Roman" w:hAnsi="Times New Roman"/>
          <w:sz w:val="24"/>
          <w:lang w:val="en-GB"/>
        </w:rPr>
      </w:pPr>
      <w:r>
        <w:rPr>
          <w:rFonts w:ascii="Times New Roman" w:hAnsi="Times New Roman"/>
          <w:sz w:val="24"/>
          <w:lang w:val="en-GB"/>
        </w:rPr>
        <w:t xml:space="preserve">Attended </w:t>
      </w:r>
      <w:r w:rsidR="00C5092D">
        <w:rPr>
          <w:rFonts w:ascii="Times New Roman" w:hAnsi="Times New Roman"/>
          <w:sz w:val="24"/>
          <w:szCs w:val="24"/>
        </w:rPr>
        <w:t>NATIONAL</w:t>
      </w:r>
      <w:r>
        <w:rPr>
          <w:rFonts w:ascii="Times New Roman" w:hAnsi="Times New Roman"/>
          <w:sz w:val="24"/>
          <w:szCs w:val="24"/>
        </w:rPr>
        <w:t xml:space="preserve"> INTELLECTUAL PROPERTY AWARENESS MISSION</w:t>
      </w:r>
    </w:p>
    <w:p w14:paraId="4388F6B4" w14:textId="5F9ABF3D" w:rsidR="004F2EDA" w:rsidRPr="008D2D69" w:rsidRDefault="004F2EDA" w:rsidP="004F2EDA">
      <w:pPr>
        <w:pStyle w:val="Tit"/>
        <w:tabs>
          <w:tab w:val="center" w:pos="4765"/>
        </w:tabs>
        <w:spacing w:before="120" w:after="0" w:line="276" w:lineRule="auto"/>
        <w:ind w:right="-170"/>
        <w:jc w:val="both"/>
        <w:rPr>
          <w:szCs w:val="24"/>
        </w:rPr>
      </w:pPr>
      <w:r>
        <w:rPr>
          <w:szCs w:val="24"/>
        </w:rPr>
        <w:t>Software</w:t>
      </w:r>
      <w:r w:rsidRPr="008D2D69">
        <w:rPr>
          <w:szCs w:val="24"/>
        </w:rPr>
        <w:t xml:space="preserve"> </w:t>
      </w:r>
      <w:r>
        <w:rPr>
          <w:szCs w:val="24"/>
        </w:rPr>
        <w:t>Exposed</w:t>
      </w:r>
      <w:r w:rsidRPr="008D2D69">
        <w:rPr>
          <w:szCs w:val="24"/>
        </w:rPr>
        <w:tab/>
      </w:r>
    </w:p>
    <w:p w14:paraId="786D1D38" w14:textId="044E784F" w:rsidR="004F2EDA" w:rsidRDefault="004F2EDA" w:rsidP="004F2EDA">
      <w:pPr>
        <w:pStyle w:val="ListParagraph"/>
        <w:numPr>
          <w:ilvl w:val="0"/>
          <w:numId w:val="8"/>
        </w:numPr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TLAB, </w:t>
      </w:r>
      <w:proofErr w:type="spellStart"/>
      <w:r>
        <w:rPr>
          <w:rFonts w:ascii="Times New Roman" w:hAnsi="Times New Roman"/>
          <w:sz w:val="24"/>
          <w:szCs w:val="24"/>
        </w:rPr>
        <w:t>Ansys</w:t>
      </w:r>
      <w:proofErr w:type="spellEnd"/>
      <w:r>
        <w:rPr>
          <w:rFonts w:ascii="Times New Roman" w:hAnsi="Times New Roman"/>
          <w:sz w:val="24"/>
          <w:szCs w:val="24"/>
        </w:rPr>
        <w:t>, AutoCAD,</w:t>
      </w:r>
      <w:r w:rsidR="004600B4">
        <w:rPr>
          <w:rFonts w:ascii="Times New Roman" w:hAnsi="Times New Roman"/>
          <w:sz w:val="24"/>
          <w:szCs w:val="24"/>
        </w:rPr>
        <w:t xml:space="preserve"> Android Studio.</w:t>
      </w:r>
    </w:p>
    <w:p w14:paraId="04295449" w14:textId="77777777" w:rsidR="004F2EDA" w:rsidRPr="004F2EDA" w:rsidRDefault="004F2EDA" w:rsidP="004F2EDA">
      <w:pPr>
        <w:spacing w:after="0" w:line="360" w:lineRule="auto"/>
        <w:jc w:val="both"/>
        <w:rPr>
          <w:rFonts w:ascii="Times New Roman" w:hAnsi="Times New Roman"/>
          <w:sz w:val="6"/>
          <w:szCs w:val="4"/>
          <w:lang w:val="en-GB"/>
        </w:rPr>
      </w:pPr>
    </w:p>
    <w:p w14:paraId="11BC9619" w14:textId="77777777" w:rsidR="008E4835" w:rsidRPr="008D2D69" w:rsidRDefault="008E4835" w:rsidP="00762CF4">
      <w:pPr>
        <w:pStyle w:val="Tit"/>
        <w:spacing w:after="0" w:line="276" w:lineRule="auto"/>
        <w:ind w:left="0" w:right="-170" w:firstLine="0"/>
        <w:jc w:val="both"/>
        <w:rPr>
          <w:szCs w:val="24"/>
        </w:rPr>
      </w:pPr>
      <w:r w:rsidRPr="008D2D69">
        <w:rPr>
          <w:b w:val="0"/>
          <w:bCs/>
          <w:szCs w:val="24"/>
        </w:rPr>
        <w:t> </w:t>
      </w:r>
      <w:r w:rsidRPr="008D2D69">
        <w:rPr>
          <w:szCs w:val="24"/>
        </w:rPr>
        <w:t xml:space="preserve">Personal Skills </w:t>
      </w:r>
    </w:p>
    <w:p w14:paraId="0AD6F0B6" w14:textId="06175B2D" w:rsidR="00FF747B" w:rsidRPr="008D2D69" w:rsidRDefault="00110512" w:rsidP="00BA28BD">
      <w:pPr>
        <w:numPr>
          <w:ilvl w:val="0"/>
          <w:numId w:val="1"/>
        </w:numPr>
        <w:tabs>
          <w:tab w:val="clear" w:pos="720"/>
          <w:tab w:val="num" w:pos="567"/>
        </w:tabs>
        <w:spacing w:after="0" w:line="240" w:lineRule="auto"/>
        <w:ind w:hanging="57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JAVA, HTML, CSS</w:t>
      </w:r>
      <w:r w:rsidR="00106875">
        <w:rPr>
          <w:rFonts w:ascii="Times New Roman" w:hAnsi="Times New Roman"/>
          <w:color w:val="000000"/>
          <w:sz w:val="24"/>
          <w:szCs w:val="24"/>
        </w:rPr>
        <w:t>, R</w:t>
      </w:r>
      <w:r w:rsidR="00C67049">
        <w:rPr>
          <w:rFonts w:ascii="Times New Roman" w:hAnsi="Times New Roman"/>
          <w:color w:val="000000"/>
          <w:sz w:val="24"/>
          <w:szCs w:val="24"/>
        </w:rPr>
        <w:t>EACT NATIVE, JAVASCRIPT</w:t>
      </w:r>
    </w:p>
    <w:p w14:paraId="2A6ED3EF" w14:textId="77777777" w:rsidR="008E4835" w:rsidRPr="008D2D69" w:rsidRDefault="008E4835" w:rsidP="00762CF4">
      <w:pPr>
        <w:pStyle w:val="Tit"/>
        <w:tabs>
          <w:tab w:val="center" w:pos="4765"/>
        </w:tabs>
        <w:spacing w:before="120" w:after="0" w:line="276" w:lineRule="auto"/>
        <w:ind w:right="-170"/>
        <w:jc w:val="both"/>
        <w:rPr>
          <w:szCs w:val="24"/>
        </w:rPr>
      </w:pPr>
      <w:bookmarkStart w:id="0" w:name="_Hlk85825670"/>
      <w:r w:rsidRPr="008D2D69">
        <w:rPr>
          <w:szCs w:val="24"/>
        </w:rPr>
        <w:t>Languages known</w:t>
      </w:r>
      <w:r w:rsidR="00306B93" w:rsidRPr="008D2D69">
        <w:rPr>
          <w:szCs w:val="24"/>
        </w:rPr>
        <w:tab/>
      </w:r>
    </w:p>
    <w:p w14:paraId="3D113BB4" w14:textId="77777777" w:rsidR="004600B4" w:rsidRDefault="003472CC" w:rsidP="004F2EDA">
      <w:pPr>
        <w:pStyle w:val="ListParagraph"/>
        <w:numPr>
          <w:ilvl w:val="0"/>
          <w:numId w:val="8"/>
        </w:numPr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</w:rPr>
      </w:pPr>
      <w:r w:rsidRPr="008D2D69">
        <w:rPr>
          <w:rFonts w:ascii="Times New Roman" w:hAnsi="Times New Roman"/>
          <w:sz w:val="24"/>
          <w:szCs w:val="24"/>
        </w:rPr>
        <w:t>English</w:t>
      </w:r>
    </w:p>
    <w:p w14:paraId="78C546DF" w14:textId="2E1D8201" w:rsidR="008E4835" w:rsidRDefault="003472CC" w:rsidP="004F2EDA">
      <w:pPr>
        <w:pStyle w:val="ListParagraph"/>
        <w:numPr>
          <w:ilvl w:val="0"/>
          <w:numId w:val="8"/>
        </w:numPr>
        <w:spacing w:after="0" w:line="240" w:lineRule="auto"/>
        <w:ind w:left="567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Hindi</w:t>
      </w:r>
    </w:p>
    <w:bookmarkEnd w:id="0"/>
    <w:p w14:paraId="5F9E2918" w14:textId="0AD6FB1B" w:rsidR="00762CF4" w:rsidRPr="00762CF4" w:rsidRDefault="00762CF4" w:rsidP="00762CF4">
      <w:pPr>
        <w:spacing w:after="0" w:line="240" w:lineRule="auto"/>
        <w:jc w:val="both"/>
        <w:rPr>
          <w:rFonts w:ascii="Times New Roman" w:hAnsi="Times New Roman"/>
          <w:sz w:val="8"/>
          <w:szCs w:val="8"/>
        </w:rPr>
      </w:pPr>
    </w:p>
    <w:p w14:paraId="6788A56C" w14:textId="77777777" w:rsidR="00C9171B" w:rsidRPr="008D2D69" w:rsidRDefault="00C9171B" w:rsidP="00125501">
      <w:pPr>
        <w:pStyle w:val="Tit"/>
        <w:spacing w:after="0" w:line="276" w:lineRule="auto"/>
        <w:ind w:right="-170"/>
        <w:jc w:val="both"/>
        <w:rPr>
          <w:szCs w:val="24"/>
        </w:rPr>
      </w:pPr>
      <w:r w:rsidRPr="008D2D69">
        <w:rPr>
          <w:szCs w:val="24"/>
        </w:rPr>
        <w:t xml:space="preserve">Declaration </w:t>
      </w:r>
    </w:p>
    <w:p w14:paraId="003EFFD9" w14:textId="77777777" w:rsidR="00C9171B" w:rsidRPr="004F2EDA" w:rsidRDefault="00C9171B" w:rsidP="00125501">
      <w:pPr>
        <w:spacing w:after="0"/>
        <w:jc w:val="both"/>
        <w:rPr>
          <w:rFonts w:ascii="Times New Roman" w:hAnsi="Times New Roman"/>
          <w:bCs/>
          <w:sz w:val="10"/>
          <w:szCs w:val="10"/>
        </w:rPr>
      </w:pPr>
    </w:p>
    <w:p w14:paraId="0BE9D29F" w14:textId="77777777" w:rsidR="00C9171B" w:rsidRPr="008D2D69" w:rsidRDefault="00C9171B" w:rsidP="00BA28B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D2D69">
        <w:rPr>
          <w:rFonts w:ascii="Times New Roman" w:hAnsi="Times New Roman"/>
          <w:sz w:val="24"/>
          <w:szCs w:val="24"/>
        </w:rPr>
        <w:t xml:space="preserve">I do hereby declare that all the </w:t>
      </w:r>
      <w:r w:rsidR="00B54F42" w:rsidRPr="008D2D69">
        <w:rPr>
          <w:rFonts w:ascii="Times New Roman" w:hAnsi="Times New Roman"/>
          <w:sz w:val="24"/>
          <w:szCs w:val="24"/>
        </w:rPr>
        <w:t>information’s</w:t>
      </w:r>
      <w:r w:rsidRPr="008D2D69">
        <w:rPr>
          <w:rFonts w:ascii="Times New Roman" w:hAnsi="Times New Roman"/>
          <w:sz w:val="24"/>
          <w:szCs w:val="24"/>
        </w:rPr>
        <w:t xml:space="preserve"> </w:t>
      </w:r>
      <w:r w:rsidR="00B54F42" w:rsidRPr="008D2D69">
        <w:rPr>
          <w:rFonts w:ascii="Times New Roman" w:hAnsi="Times New Roman"/>
          <w:sz w:val="24"/>
          <w:szCs w:val="24"/>
        </w:rPr>
        <w:t>are</w:t>
      </w:r>
      <w:r w:rsidRPr="008D2D69">
        <w:rPr>
          <w:rFonts w:ascii="Times New Roman" w:hAnsi="Times New Roman"/>
          <w:sz w:val="24"/>
          <w:szCs w:val="24"/>
        </w:rPr>
        <w:t xml:space="preserve"> true to the best of my knowledge and belief. </w:t>
      </w:r>
    </w:p>
    <w:p w14:paraId="2441C660" w14:textId="0AF359D3" w:rsidR="00746676" w:rsidRPr="00762CF4" w:rsidRDefault="00746676" w:rsidP="00762CF4">
      <w:pPr>
        <w:spacing w:after="0" w:line="240" w:lineRule="auto"/>
        <w:jc w:val="both"/>
        <w:rPr>
          <w:rFonts w:ascii="Times New Roman" w:hAnsi="Times New Roman"/>
          <w:sz w:val="2"/>
          <w:szCs w:val="2"/>
        </w:rPr>
      </w:pPr>
    </w:p>
    <w:p w14:paraId="34C9A45B" w14:textId="77777777" w:rsidR="00762CF4" w:rsidRPr="00762CF4" w:rsidRDefault="00762CF4" w:rsidP="00125501">
      <w:pPr>
        <w:spacing w:after="0"/>
        <w:jc w:val="both"/>
        <w:rPr>
          <w:rFonts w:ascii="Times New Roman" w:hAnsi="Times New Roman"/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76"/>
        <w:gridCol w:w="3284"/>
      </w:tblGrid>
      <w:tr w:rsidR="00746676" w:rsidRPr="008D2D69" w14:paraId="1F2D7726" w14:textId="77777777" w:rsidTr="006170E8">
        <w:tc>
          <w:tcPr>
            <w:tcW w:w="6076" w:type="dxa"/>
          </w:tcPr>
          <w:p w14:paraId="3EC46FD1" w14:textId="77777777" w:rsidR="00746676" w:rsidRPr="00762CF4" w:rsidRDefault="00746676" w:rsidP="00746676">
            <w:pPr>
              <w:spacing w:after="0"/>
              <w:rPr>
                <w:rFonts w:ascii="Times New Roman" w:hAnsi="Times New Roman"/>
                <w:b/>
                <w:sz w:val="4"/>
                <w:szCs w:val="4"/>
              </w:rPr>
            </w:pPr>
          </w:p>
          <w:p w14:paraId="11028626" w14:textId="648B2A30" w:rsidR="00746676" w:rsidRPr="008D2D69" w:rsidRDefault="00746676" w:rsidP="00BA28B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D2D69">
              <w:rPr>
                <w:rFonts w:ascii="Times New Roman" w:hAnsi="Times New Roman"/>
                <w:b/>
                <w:sz w:val="24"/>
                <w:szCs w:val="24"/>
              </w:rPr>
              <w:t>Date:</w:t>
            </w:r>
            <w:r w:rsidR="00694366">
              <w:rPr>
                <w:rFonts w:ascii="Times New Roman" w:hAnsi="Times New Roman"/>
                <w:b/>
                <w:sz w:val="24"/>
                <w:szCs w:val="24"/>
              </w:rPr>
              <w:t xml:space="preserve">  </w:t>
            </w:r>
            <w:r w:rsidR="00C044F0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3472CC">
              <w:rPr>
                <w:rFonts w:ascii="Times New Roman" w:hAnsi="Times New Roman"/>
                <w:b/>
                <w:sz w:val="24"/>
                <w:szCs w:val="24"/>
              </w:rPr>
              <w:t>24/06/2022</w:t>
            </w:r>
            <w:r w:rsidRPr="008D2D69">
              <w:rPr>
                <w:rFonts w:ascii="Times New Roman" w:hAnsi="Times New Roman"/>
                <w:b/>
                <w:sz w:val="24"/>
                <w:szCs w:val="24"/>
              </w:rPr>
              <w:t xml:space="preserve">  </w:t>
            </w:r>
            <w:r w:rsidRPr="008D2D69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5EB3170F" w14:textId="069174C8" w:rsidR="00746676" w:rsidRPr="00BA28BD" w:rsidRDefault="00746676" w:rsidP="00BA28BD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8D2D69">
              <w:rPr>
                <w:rFonts w:ascii="Times New Roman" w:hAnsi="Times New Roman"/>
                <w:b/>
                <w:sz w:val="24"/>
                <w:szCs w:val="24"/>
              </w:rPr>
              <w:t>Place:</w:t>
            </w:r>
            <w:r w:rsidR="00694366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3472CC">
              <w:rPr>
                <w:rFonts w:ascii="Times New Roman" w:hAnsi="Times New Roman"/>
                <w:b/>
                <w:sz w:val="24"/>
                <w:szCs w:val="24"/>
              </w:rPr>
              <w:t>Bhubaneswar</w:t>
            </w:r>
          </w:p>
        </w:tc>
        <w:tc>
          <w:tcPr>
            <w:tcW w:w="3284" w:type="dxa"/>
          </w:tcPr>
          <w:p w14:paraId="73C8B947" w14:textId="77777777" w:rsidR="00E43235" w:rsidRDefault="00E43235" w:rsidP="00762CF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  <w:p w14:paraId="3703930F" w14:textId="5BE19EA1" w:rsidR="00746676" w:rsidRPr="008D2D69" w:rsidRDefault="00106875" w:rsidP="0089382F">
            <w:pPr>
              <w:pStyle w:val="NoSpacing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 wp14:anchorId="798F61F9" wp14:editId="0CAE8559">
                  <wp:extent cx="1405065" cy="50292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7154" cy="507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ACF8CF" w14:textId="1A87971B" w:rsidR="00106875" w:rsidRPr="008D2D69" w:rsidRDefault="00106875" w:rsidP="00106875">
      <w:pPr>
        <w:pStyle w:val="NoSpacing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</w:t>
      </w:r>
      <w:r w:rsidRPr="008D2D69">
        <w:rPr>
          <w:rFonts w:ascii="Times New Roman" w:hAnsi="Times New Roman"/>
          <w:sz w:val="24"/>
          <w:szCs w:val="24"/>
        </w:rPr>
        <w:t>Signature</w:t>
      </w:r>
    </w:p>
    <w:p w14:paraId="2E40B855" w14:textId="7EA675D6" w:rsidR="00746676" w:rsidRPr="008D2D69" w:rsidRDefault="00746676" w:rsidP="004F2EDA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sectPr w:rsidR="00746676" w:rsidRPr="008D2D69" w:rsidSect="00762CF4">
      <w:pgSz w:w="12240" w:h="15840"/>
      <w:pgMar w:top="567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871BF"/>
    <w:multiLevelType w:val="hybridMultilevel"/>
    <w:tmpl w:val="1380720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6F6E80"/>
    <w:multiLevelType w:val="hybridMultilevel"/>
    <w:tmpl w:val="0268CED4"/>
    <w:lvl w:ilvl="0" w:tplc="0409000D">
      <w:start w:val="1"/>
      <w:numFmt w:val="bullet"/>
      <w:lvlText w:val="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" w15:restartNumberingAfterBreak="0">
    <w:nsid w:val="0B9165B7"/>
    <w:multiLevelType w:val="hybridMultilevel"/>
    <w:tmpl w:val="C56A2ED6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BA7384A"/>
    <w:multiLevelType w:val="hybridMultilevel"/>
    <w:tmpl w:val="39DC3798"/>
    <w:lvl w:ilvl="0" w:tplc="0409000F">
      <w:start w:val="1"/>
      <w:numFmt w:val="decimal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4" w15:restartNumberingAfterBreak="0">
    <w:nsid w:val="0F7E11EF"/>
    <w:multiLevelType w:val="hybridMultilevel"/>
    <w:tmpl w:val="CA4073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D4D36"/>
    <w:multiLevelType w:val="hybridMultilevel"/>
    <w:tmpl w:val="1E284208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A518ED"/>
    <w:multiLevelType w:val="hybridMultilevel"/>
    <w:tmpl w:val="DFBCAC5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F943A1D"/>
    <w:multiLevelType w:val="hybridMultilevel"/>
    <w:tmpl w:val="CFF2127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282E70"/>
    <w:multiLevelType w:val="hybridMultilevel"/>
    <w:tmpl w:val="32901E7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126EA"/>
    <w:multiLevelType w:val="hybridMultilevel"/>
    <w:tmpl w:val="03BC7E9E"/>
    <w:lvl w:ilvl="0" w:tplc="FADE9EA4">
      <w:start w:val="1"/>
      <w:numFmt w:val="decimal"/>
      <w:lvlText w:val="%1."/>
      <w:lvlJc w:val="left"/>
      <w:pPr>
        <w:ind w:left="135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2070" w:hanging="360"/>
      </w:pPr>
    </w:lvl>
    <w:lvl w:ilvl="2" w:tplc="4009001B" w:tentative="1">
      <w:start w:val="1"/>
      <w:numFmt w:val="lowerRoman"/>
      <w:lvlText w:val="%3."/>
      <w:lvlJc w:val="right"/>
      <w:pPr>
        <w:ind w:left="2790" w:hanging="180"/>
      </w:pPr>
    </w:lvl>
    <w:lvl w:ilvl="3" w:tplc="4009000F" w:tentative="1">
      <w:start w:val="1"/>
      <w:numFmt w:val="decimal"/>
      <w:lvlText w:val="%4."/>
      <w:lvlJc w:val="left"/>
      <w:pPr>
        <w:ind w:left="3510" w:hanging="360"/>
      </w:pPr>
    </w:lvl>
    <w:lvl w:ilvl="4" w:tplc="40090019" w:tentative="1">
      <w:start w:val="1"/>
      <w:numFmt w:val="lowerLetter"/>
      <w:lvlText w:val="%5."/>
      <w:lvlJc w:val="left"/>
      <w:pPr>
        <w:ind w:left="4230" w:hanging="360"/>
      </w:pPr>
    </w:lvl>
    <w:lvl w:ilvl="5" w:tplc="4009001B" w:tentative="1">
      <w:start w:val="1"/>
      <w:numFmt w:val="lowerRoman"/>
      <w:lvlText w:val="%6."/>
      <w:lvlJc w:val="right"/>
      <w:pPr>
        <w:ind w:left="4950" w:hanging="180"/>
      </w:pPr>
    </w:lvl>
    <w:lvl w:ilvl="6" w:tplc="4009000F" w:tentative="1">
      <w:start w:val="1"/>
      <w:numFmt w:val="decimal"/>
      <w:lvlText w:val="%7."/>
      <w:lvlJc w:val="left"/>
      <w:pPr>
        <w:ind w:left="5670" w:hanging="360"/>
      </w:pPr>
    </w:lvl>
    <w:lvl w:ilvl="7" w:tplc="40090019" w:tentative="1">
      <w:start w:val="1"/>
      <w:numFmt w:val="lowerLetter"/>
      <w:lvlText w:val="%8."/>
      <w:lvlJc w:val="left"/>
      <w:pPr>
        <w:ind w:left="6390" w:hanging="360"/>
      </w:pPr>
    </w:lvl>
    <w:lvl w:ilvl="8" w:tplc="40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319976EF"/>
    <w:multiLevelType w:val="hybridMultilevel"/>
    <w:tmpl w:val="21F04B3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DB6064"/>
    <w:multiLevelType w:val="hybridMultilevel"/>
    <w:tmpl w:val="65FCCFA2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40ACE8">
      <w:start w:val="1"/>
      <w:numFmt w:val="bullet"/>
      <w:lvlText w:val="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4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24496F"/>
    <w:multiLevelType w:val="hybridMultilevel"/>
    <w:tmpl w:val="C06EE8B4"/>
    <w:lvl w:ilvl="0" w:tplc="BF40ACE8">
      <w:start w:val="1"/>
      <w:numFmt w:val="bullet"/>
      <w:lvlText w:val="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0D900E4"/>
    <w:multiLevelType w:val="hybridMultilevel"/>
    <w:tmpl w:val="244E45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41790014"/>
    <w:multiLevelType w:val="hybridMultilevel"/>
    <w:tmpl w:val="A120F3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351D30"/>
    <w:multiLevelType w:val="hybridMultilevel"/>
    <w:tmpl w:val="DEB69438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43060C05"/>
    <w:multiLevelType w:val="hybridMultilevel"/>
    <w:tmpl w:val="87CE6E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0E18A9"/>
    <w:multiLevelType w:val="hybridMultilevel"/>
    <w:tmpl w:val="77985E0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43189A"/>
    <w:multiLevelType w:val="hybridMultilevel"/>
    <w:tmpl w:val="244E45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5C7C59F3"/>
    <w:multiLevelType w:val="hybridMultilevel"/>
    <w:tmpl w:val="7068B9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9E620A"/>
    <w:multiLevelType w:val="hybridMultilevel"/>
    <w:tmpl w:val="7A9E89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BD654A"/>
    <w:multiLevelType w:val="hybridMultilevel"/>
    <w:tmpl w:val="03A29B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BA546E"/>
    <w:multiLevelType w:val="hybridMultilevel"/>
    <w:tmpl w:val="7D76B960"/>
    <w:lvl w:ilvl="0" w:tplc="04090009">
      <w:start w:val="1"/>
      <w:numFmt w:val="bullet"/>
      <w:lvlText w:val="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3" w15:restartNumberingAfterBreak="0">
    <w:nsid w:val="74907EA8"/>
    <w:multiLevelType w:val="hybridMultilevel"/>
    <w:tmpl w:val="A864AE78"/>
    <w:lvl w:ilvl="0" w:tplc="CADA8A2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EC3E97"/>
    <w:multiLevelType w:val="hybridMultilevel"/>
    <w:tmpl w:val="DAE895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74709461">
    <w:abstractNumId w:val="11"/>
  </w:num>
  <w:num w:numId="2" w16cid:durableId="993945518">
    <w:abstractNumId w:val="7"/>
  </w:num>
  <w:num w:numId="3" w16cid:durableId="1253050885">
    <w:abstractNumId w:val="0"/>
  </w:num>
  <w:num w:numId="4" w16cid:durableId="115876179">
    <w:abstractNumId w:val="17"/>
  </w:num>
  <w:num w:numId="5" w16cid:durableId="408308101">
    <w:abstractNumId w:val="8"/>
  </w:num>
  <w:num w:numId="6" w16cid:durableId="36589368">
    <w:abstractNumId w:val="24"/>
  </w:num>
  <w:num w:numId="7" w16cid:durableId="151072403">
    <w:abstractNumId w:val="19"/>
  </w:num>
  <w:num w:numId="8" w16cid:durableId="1096366987">
    <w:abstractNumId w:val="4"/>
  </w:num>
  <w:num w:numId="9" w16cid:durableId="1348142563">
    <w:abstractNumId w:val="18"/>
  </w:num>
  <w:num w:numId="10" w16cid:durableId="820777043">
    <w:abstractNumId w:val="15"/>
  </w:num>
  <w:num w:numId="11" w16cid:durableId="77144331">
    <w:abstractNumId w:val="3"/>
  </w:num>
  <w:num w:numId="12" w16cid:durableId="1209486109">
    <w:abstractNumId w:val="2"/>
  </w:num>
  <w:num w:numId="13" w16cid:durableId="128284103">
    <w:abstractNumId w:val="10"/>
  </w:num>
  <w:num w:numId="14" w16cid:durableId="2028025135">
    <w:abstractNumId w:val="22"/>
  </w:num>
  <w:num w:numId="15" w16cid:durableId="2027780782">
    <w:abstractNumId w:val="6"/>
  </w:num>
  <w:num w:numId="16" w16cid:durableId="737481689">
    <w:abstractNumId w:val="1"/>
  </w:num>
  <w:num w:numId="17" w16cid:durableId="1466777118">
    <w:abstractNumId w:val="23"/>
  </w:num>
  <w:num w:numId="18" w16cid:durableId="72704391">
    <w:abstractNumId w:val="9"/>
  </w:num>
  <w:num w:numId="19" w16cid:durableId="1860267690">
    <w:abstractNumId w:val="20"/>
  </w:num>
  <w:num w:numId="20" w16cid:durableId="1439524408">
    <w:abstractNumId w:val="14"/>
  </w:num>
  <w:num w:numId="21" w16cid:durableId="910891156">
    <w:abstractNumId w:val="12"/>
  </w:num>
  <w:num w:numId="22" w16cid:durableId="2052150970">
    <w:abstractNumId w:val="21"/>
  </w:num>
  <w:num w:numId="23" w16cid:durableId="1232739129">
    <w:abstractNumId w:val="13"/>
  </w:num>
  <w:num w:numId="24" w16cid:durableId="1107699429">
    <w:abstractNumId w:val="16"/>
  </w:num>
  <w:num w:numId="25" w16cid:durableId="6266655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3NDCwNDKwsDAwNTNW0lEKTi0uzszPAykwsqwFAA+a8zMtAAAA"/>
  </w:docVars>
  <w:rsids>
    <w:rsidRoot w:val="00C236E2"/>
    <w:rsid w:val="00011594"/>
    <w:rsid w:val="00015457"/>
    <w:rsid w:val="0002473A"/>
    <w:rsid w:val="000353FD"/>
    <w:rsid w:val="00037AF3"/>
    <w:rsid w:val="00042D18"/>
    <w:rsid w:val="00044E47"/>
    <w:rsid w:val="0004672E"/>
    <w:rsid w:val="00047E4D"/>
    <w:rsid w:val="0007054B"/>
    <w:rsid w:val="000811BC"/>
    <w:rsid w:val="00094A97"/>
    <w:rsid w:val="000A301A"/>
    <w:rsid w:val="000B0F26"/>
    <w:rsid w:val="000B11B5"/>
    <w:rsid w:val="000B3B25"/>
    <w:rsid w:val="000D3A96"/>
    <w:rsid w:val="000D51D6"/>
    <w:rsid w:val="000F5F52"/>
    <w:rsid w:val="000F6E40"/>
    <w:rsid w:val="00101229"/>
    <w:rsid w:val="00106875"/>
    <w:rsid w:val="00110512"/>
    <w:rsid w:val="001217DA"/>
    <w:rsid w:val="00125501"/>
    <w:rsid w:val="001332C4"/>
    <w:rsid w:val="001377EA"/>
    <w:rsid w:val="001426BB"/>
    <w:rsid w:val="00144323"/>
    <w:rsid w:val="001522F6"/>
    <w:rsid w:val="00153DFA"/>
    <w:rsid w:val="00155B27"/>
    <w:rsid w:val="00160F3B"/>
    <w:rsid w:val="00163919"/>
    <w:rsid w:val="0017292D"/>
    <w:rsid w:val="0018107A"/>
    <w:rsid w:val="00187DCC"/>
    <w:rsid w:val="001B5312"/>
    <w:rsid w:val="001D0D1B"/>
    <w:rsid w:val="001D68C0"/>
    <w:rsid w:val="001F3B80"/>
    <w:rsid w:val="001F3DF7"/>
    <w:rsid w:val="00206DAD"/>
    <w:rsid w:val="00231A16"/>
    <w:rsid w:val="00233726"/>
    <w:rsid w:val="0023761E"/>
    <w:rsid w:val="002379D3"/>
    <w:rsid w:val="00251AD3"/>
    <w:rsid w:val="00251AE3"/>
    <w:rsid w:val="002563B7"/>
    <w:rsid w:val="00261074"/>
    <w:rsid w:val="002630F8"/>
    <w:rsid w:val="0026454B"/>
    <w:rsid w:val="0026545B"/>
    <w:rsid w:val="002828A1"/>
    <w:rsid w:val="0029366D"/>
    <w:rsid w:val="002C1A5B"/>
    <w:rsid w:val="002C77CF"/>
    <w:rsid w:val="002D64A6"/>
    <w:rsid w:val="002D698E"/>
    <w:rsid w:val="002E45E9"/>
    <w:rsid w:val="002E5D45"/>
    <w:rsid w:val="002F152E"/>
    <w:rsid w:val="00306B93"/>
    <w:rsid w:val="00323823"/>
    <w:rsid w:val="00327FBA"/>
    <w:rsid w:val="00337853"/>
    <w:rsid w:val="003472CC"/>
    <w:rsid w:val="0035003B"/>
    <w:rsid w:val="003622C9"/>
    <w:rsid w:val="00363B22"/>
    <w:rsid w:val="003713F5"/>
    <w:rsid w:val="00375F63"/>
    <w:rsid w:val="00376224"/>
    <w:rsid w:val="00381311"/>
    <w:rsid w:val="00381AB7"/>
    <w:rsid w:val="003873B4"/>
    <w:rsid w:val="00390157"/>
    <w:rsid w:val="00393853"/>
    <w:rsid w:val="003B589B"/>
    <w:rsid w:val="003B6104"/>
    <w:rsid w:val="003B6F6F"/>
    <w:rsid w:val="003D21C0"/>
    <w:rsid w:val="003E078A"/>
    <w:rsid w:val="003E23A3"/>
    <w:rsid w:val="003E2DCC"/>
    <w:rsid w:val="003E491A"/>
    <w:rsid w:val="003F6B01"/>
    <w:rsid w:val="00401B67"/>
    <w:rsid w:val="0041405E"/>
    <w:rsid w:val="00422062"/>
    <w:rsid w:val="004236F4"/>
    <w:rsid w:val="004279BF"/>
    <w:rsid w:val="00451B13"/>
    <w:rsid w:val="004600B4"/>
    <w:rsid w:val="00473B3B"/>
    <w:rsid w:val="004746C6"/>
    <w:rsid w:val="0048100F"/>
    <w:rsid w:val="00481067"/>
    <w:rsid w:val="004836F5"/>
    <w:rsid w:val="004A216B"/>
    <w:rsid w:val="004A30BF"/>
    <w:rsid w:val="004B50D2"/>
    <w:rsid w:val="004B6C95"/>
    <w:rsid w:val="004C4023"/>
    <w:rsid w:val="004E2222"/>
    <w:rsid w:val="004F2EDA"/>
    <w:rsid w:val="00501C30"/>
    <w:rsid w:val="00504160"/>
    <w:rsid w:val="0051391D"/>
    <w:rsid w:val="00513FA8"/>
    <w:rsid w:val="005151A7"/>
    <w:rsid w:val="0054174D"/>
    <w:rsid w:val="00544BC0"/>
    <w:rsid w:val="00550CE1"/>
    <w:rsid w:val="00573D04"/>
    <w:rsid w:val="00577ED3"/>
    <w:rsid w:val="00585649"/>
    <w:rsid w:val="005916CA"/>
    <w:rsid w:val="00594176"/>
    <w:rsid w:val="005A66FA"/>
    <w:rsid w:val="005B10B6"/>
    <w:rsid w:val="005D655C"/>
    <w:rsid w:val="005E56BB"/>
    <w:rsid w:val="005F51FF"/>
    <w:rsid w:val="00602CDE"/>
    <w:rsid w:val="006170E8"/>
    <w:rsid w:val="00621945"/>
    <w:rsid w:val="00626BE6"/>
    <w:rsid w:val="0063000A"/>
    <w:rsid w:val="00631270"/>
    <w:rsid w:val="00632B54"/>
    <w:rsid w:val="0064388C"/>
    <w:rsid w:val="0065506D"/>
    <w:rsid w:val="0066535B"/>
    <w:rsid w:val="00665703"/>
    <w:rsid w:val="0069375B"/>
    <w:rsid w:val="00694348"/>
    <w:rsid w:val="00694366"/>
    <w:rsid w:val="006B6526"/>
    <w:rsid w:val="006C2FA9"/>
    <w:rsid w:val="006D30AA"/>
    <w:rsid w:val="006E3041"/>
    <w:rsid w:val="006E41B9"/>
    <w:rsid w:val="006E6C74"/>
    <w:rsid w:val="006F1EFF"/>
    <w:rsid w:val="0070124A"/>
    <w:rsid w:val="007109A6"/>
    <w:rsid w:val="00715641"/>
    <w:rsid w:val="00720868"/>
    <w:rsid w:val="00720CEE"/>
    <w:rsid w:val="007339FA"/>
    <w:rsid w:val="00734AC6"/>
    <w:rsid w:val="00741F2F"/>
    <w:rsid w:val="007463F3"/>
    <w:rsid w:val="00746676"/>
    <w:rsid w:val="0075445E"/>
    <w:rsid w:val="00762CF4"/>
    <w:rsid w:val="007652D1"/>
    <w:rsid w:val="0076645C"/>
    <w:rsid w:val="00771242"/>
    <w:rsid w:val="007872EE"/>
    <w:rsid w:val="007D2EE5"/>
    <w:rsid w:val="007D5265"/>
    <w:rsid w:val="007F271A"/>
    <w:rsid w:val="007F3A64"/>
    <w:rsid w:val="00816A07"/>
    <w:rsid w:val="008203A4"/>
    <w:rsid w:val="00823FB5"/>
    <w:rsid w:val="0082690A"/>
    <w:rsid w:val="008306B5"/>
    <w:rsid w:val="008320E7"/>
    <w:rsid w:val="00832FAF"/>
    <w:rsid w:val="00847997"/>
    <w:rsid w:val="008850FE"/>
    <w:rsid w:val="00887E05"/>
    <w:rsid w:val="00892BD5"/>
    <w:rsid w:val="0089382F"/>
    <w:rsid w:val="0089674B"/>
    <w:rsid w:val="008A26FE"/>
    <w:rsid w:val="008A5810"/>
    <w:rsid w:val="008A63EC"/>
    <w:rsid w:val="008B7EE2"/>
    <w:rsid w:val="008D07B5"/>
    <w:rsid w:val="008D2D69"/>
    <w:rsid w:val="008D382D"/>
    <w:rsid w:val="008E4835"/>
    <w:rsid w:val="00900C83"/>
    <w:rsid w:val="00902448"/>
    <w:rsid w:val="00910845"/>
    <w:rsid w:val="0091645A"/>
    <w:rsid w:val="0092543E"/>
    <w:rsid w:val="00933CC8"/>
    <w:rsid w:val="009373D6"/>
    <w:rsid w:val="00944D94"/>
    <w:rsid w:val="009501EB"/>
    <w:rsid w:val="00950A3F"/>
    <w:rsid w:val="009624EA"/>
    <w:rsid w:val="009645A6"/>
    <w:rsid w:val="009810E6"/>
    <w:rsid w:val="0099401F"/>
    <w:rsid w:val="009A0EBF"/>
    <w:rsid w:val="009C7DC7"/>
    <w:rsid w:val="009D01F5"/>
    <w:rsid w:val="009D06D1"/>
    <w:rsid w:val="009D1191"/>
    <w:rsid w:val="009E48EB"/>
    <w:rsid w:val="00A05607"/>
    <w:rsid w:val="00A07CC9"/>
    <w:rsid w:val="00A11B09"/>
    <w:rsid w:val="00A234BD"/>
    <w:rsid w:val="00A2458E"/>
    <w:rsid w:val="00A307DF"/>
    <w:rsid w:val="00A337CD"/>
    <w:rsid w:val="00A35142"/>
    <w:rsid w:val="00A425C3"/>
    <w:rsid w:val="00A431E2"/>
    <w:rsid w:val="00A43DBC"/>
    <w:rsid w:val="00A441B6"/>
    <w:rsid w:val="00A464DD"/>
    <w:rsid w:val="00A512FC"/>
    <w:rsid w:val="00A52996"/>
    <w:rsid w:val="00A557D2"/>
    <w:rsid w:val="00A72AFC"/>
    <w:rsid w:val="00A774CD"/>
    <w:rsid w:val="00A804BF"/>
    <w:rsid w:val="00A85CBE"/>
    <w:rsid w:val="00A864C6"/>
    <w:rsid w:val="00AA6508"/>
    <w:rsid w:val="00AB0C4B"/>
    <w:rsid w:val="00AC00E2"/>
    <w:rsid w:val="00AC42E7"/>
    <w:rsid w:val="00AD0762"/>
    <w:rsid w:val="00AD0C01"/>
    <w:rsid w:val="00AD3AE6"/>
    <w:rsid w:val="00AF22E4"/>
    <w:rsid w:val="00B11F2B"/>
    <w:rsid w:val="00B1260E"/>
    <w:rsid w:val="00B15BF3"/>
    <w:rsid w:val="00B17A8E"/>
    <w:rsid w:val="00B21C30"/>
    <w:rsid w:val="00B23314"/>
    <w:rsid w:val="00B317A9"/>
    <w:rsid w:val="00B32100"/>
    <w:rsid w:val="00B352C5"/>
    <w:rsid w:val="00B37723"/>
    <w:rsid w:val="00B37B1A"/>
    <w:rsid w:val="00B50AB7"/>
    <w:rsid w:val="00B5253C"/>
    <w:rsid w:val="00B54908"/>
    <w:rsid w:val="00B54F42"/>
    <w:rsid w:val="00B559CC"/>
    <w:rsid w:val="00B63A79"/>
    <w:rsid w:val="00B6643C"/>
    <w:rsid w:val="00B67E7F"/>
    <w:rsid w:val="00B76E48"/>
    <w:rsid w:val="00BA2633"/>
    <w:rsid w:val="00BA28BD"/>
    <w:rsid w:val="00BA2C5D"/>
    <w:rsid w:val="00BA2EB6"/>
    <w:rsid w:val="00BA4B41"/>
    <w:rsid w:val="00BA60A3"/>
    <w:rsid w:val="00BB752D"/>
    <w:rsid w:val="00BC2740"/>
    <w:rsid w:val="00BD0A24"/>
    <w:rsid w:val="00BD5C85"/>
    <w:rsid w:val="00BE18E0"/>
    <w:rsid w:val="00BF4B28"/>
    <w:rsid w:val="00BF6381"/>
    <w:rsid w:val="00C0283F"/>
    <w:rsid w:val="00C044DA"/>
    <w:rsid w:val="00C044F0"/>
    <w:rsid w:val="00C05767"/>
    <w:rsid w:val="00C1132B"/>
    <w:rsid w:val="00C16A36"/>
    <w:rsid w:val="00C236E2"/>
    <w:rsid w:val="00C31D4B"/>
    <w:rsid w:val="00C35CFC"/>
    <w:rsid w:val="00C35F3B"/>
    <w:rsid w:val="00C44548"/>
    <w:rsid w:val="00C5092D"/>
    <w:rsid w:val="00C50AD1"/>
    <w:rsid w:val="00C57097"/>
    <w:rsid w:val="00C60E36"/>
    <w:rsid w:val="00C65DF6"/>
    <w:rsid w:val="00C67049"/>
    <w:rsid w:val="00C7177D"/>
    <w:rsid w:val="00C71BF0"/>
    <w:rsid w:val="00C75450"/>
    <w:rsid w:val="00C832C6"/>
    <w:rsid w:val="00C86F37"/>
    <w:rsid w:val="00C9171B"/>
    <w:rsid w:val="00C91F4B"/>
    <w:rsid w:val="00CA0208"/>
    <w:rsid w:val="00CA3584"/>
    <w:rsid w:val="00CB28DC"/>
    <w:rsid w:val="00CC1537"/>
    <w:rsid w:val="00CC4DB6"/>
    <w:rsid w:val="00CC5355"/>
    <w:rsid w:val="00CD0D27"/>
    <w:rsid w:val="00CD1179"/>
    <w:rsid w:val="00CE02A3"/>
    <w:rsid w:val="00CE0AF2"/>
    <w:rsid w:val="00CE43C2"/>
    <w:rsid w:val="00CF00BD"/>
    <w:rsid w:val="00CF2E27"/>
    <w:rsid w:val="00D0761A"/>
    <w:rsid w:val="00D07845"/>
    <w:rsid w:val="00D10D32"/>
    <w:rsid w:val="00D14949"/>
    <w:rsid w:val="00D173A8"/>
    <w:rsid w:val="00D231C1"/>
    <w:rsid w:val="00D23C11"/>
    <w:rsid w:val="00D310FC"/>
    <w:rsid w:val="00D416ED"/>
    <w:rsid w:val="00D45FB5"/>
    <w:rsid w:val="00D642CD"/>
    <w:rsid w:val="00D72593"/>
    <w:rsid w:val="00D800F7"/>
    <w:rsid w:val="00D83B13"/>
    <w:rsid w:val="00D853D2"/>
    <w:rsid w:val="00D860F7"/>
    <w:rsid w:val="00D92BF9"/>
    <w:rsid w:val="00D9368F"/>
    <w:rsid w:val="00DB07EC"/>
    <w:rsid w:val="00DB5DCE"/>
    <w:rsid w:val="00DC1599"/>
    <w:rsid w:val="00DD1A41"/>
    <w:rsid w:val="00DD1AAB"/>
    <w:rsid w:val="00DD743B"/>
    <w:rsid w:val="00DE0A00"/>
    <w:rsid w:val="00DE5CED"/>
    <w:rsid w:val="00DF2EFA"/>
    <w:rsid w:val="00DF6589"/>
    <w:rsid w:val="00DF67DD"/>
    <w:rsid w:val="00E27443"/>
    <w:rsid w:val="00E30432"/>
    <w:rsid w:val="00E3441F"/>
    <w:rsid w:val="00E35A38"/>
    <w:rsid w:val="00E43235"/>
    <w:rsid w:val="00E475DE"/>
    <w:rsid w:val="00E51278"/>
    <w:rsid w:val="00E575AD"/>
    <w:rsid w:val="00E7619E"/>
    <w:rsid w:val="00E80F18"/>
    <w:rsid w:val="00E818C3"/>
    <w:rsid w:val="00E83992"/>
    <w:rsid w:val="00E95EC8"/>
    <w:rsid w:val="00E96278"/>
    <w:rsid w:val="00EB4ACA"/>
    <w:rsid w:val="00EE35AF"/>
    <w:rsid w:val="00EE6D3F"/>
    <w:rsid w:val="00EF4429"/>
    <w:rsid w:val="00F02D5F"/>
    <w:rsid w:val="00F0412D"/>
    <w:rsid w:val="00F10B26"/>
    <w:rsid w:val="00F12AF6"/>
    <w:rsid w:val="00F21DC1"/>
    <w:rsid w:val="00F27CE5"/>
    <w:rsid w:val="00F5124F"/>
    <w:rsid w:val="00F559CA"/>
    <w:rsid w:val="00F725EE"/>
    <w:rsid w:val="00F82598"/>
    <w:rsid w:val="00F84A33"/>
    <w:rsid w:val="00FA01C1"/>
    <w:rsid w:val="00FA1228"/>
    <w:rsid w:val="00FA1657"/>
    <w:rsid w:val="00FA3FBF"/>
    <w:rsid w:val="00FA64BC"/>
    <w:rsid w:val="00FB02C2"/>
    <w:rsid w:val="00FC4D90"/>
    <w:rsid w:val="00FD218D"/>
    <w:rsid w:val="00FD24CB"/>
    <w:rsid w:val="00FD4783"/>
    <w:rsid w:val="00FD5A71"/>
    <w:rsid w:val="00FF7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B04DD"/>
  <w15:docId w15:val="{E00DD349-BB20-470E-A02E-35127046D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6E2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C236E2"/>
    <w:pPr>
      <w:keepNext/>
      <w:spacing w:after="0" w:line="240" w:lineRule="auto"/>
      <w:outlineLvl w:val="0"/>
    </w:pPr>
    <w:rPr>
      <w:rFonts w:ascii="Times New Roman" w:eastAsia="Times New Roman" w:hAnsi="Times New Roman"/>
      <w:b/>
      <w:sz w:val="20"/>
      <w:szCs w:val="20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02A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C236E2"/>
    <w:pPr>
      <w:keepNext/>
      <w:spacing w:after="0" w:line="240" w:lineRule="auto"/>
      <w:outlineLvl w:val="5"/>
    </w:pPr>
    <w:rPr>
      <w:rFonts w:ascii="Times New Roman" w:eastAsia="Times New Roman" w:hAnsi="Times New Roman"/>
      <w:b/>
      <w:sz w:val="20"/>
      <w:szCs w:val="20"/>
      <w:lang w:val="en-GB"/>
    </w:rPr>
  </w:style>
  <w:style w:type="paragraph" w:styleId="Heading8">
    <w:name w:val="heading 8"/>
    <w:basedOn w:val="Normal"/>
    <w:next w:val="Normal"/>
    <w:link w:val="Heading8Char"/>
    <w:qFormat/>
    <w:rsid w:val="00C236E2"/>
    <w:pPr>
      <w:keepNext/>
      <w:spacing w:after="0" w:line="240" w:lineRule="auto"/>
      <w:outlineLvl w:val="7"/>
    </w:pPr>
    <w:rPr>
      <w:rFonts w:ascii="Times New Roman" w:eastAsia="Times New Roman" w:hAnsi="Times New Roman"/>
      <w:b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">
    <w:name w:val="Tit"/>
    <w:basedOn w:val="Normal"/>
    <w:rsid w:val="00C236E2"/>
    <w:pPr>
      <w:pBdr>
        <w:bottom w:val="single" w:sz="6" w:space="2" w:color="auto"/>
      </w:pBdr>
      <w:shd w:val="pct5" w:color="auto" w:fill="auto"/>
      <w:spacing w:after="120" w:line="240" w:lineRule="auto"/>
      <w:ind w:left="851" w:hanging="851"/>
    </w:pPr>
    <w:rPr>
      <w:rFonts w:ascii="Times New Roman" w:eastAsia="Times New Roman" w:hAnsi="Times New Roman"/>
      <w:b/>
      <w:sz w:val="24"/>
      <w:szCs w:val="20"/>
      <w:lang w:val="en-GB"/>
    </w:rPr>
  </w:style>
  <w:style w:type="paragraph" w:styleId="NormalWeb">
    <w:name w:val="Normal (Web)"/>
    <w:basedOn w:val="Normal"/>
    <w:rsid w:val="00C236E2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236E2"/>
    <w:pPr>
      <w:ind w:left="720"/>
      <w:contextualSpacing/>
    </w:pPr>
  </w:style>
  <w:style w:type="character" w:customStyle="1" w:styleId="Subtitle1">
    <w:name w:val="Subtitle1"/>
    <w:basedOn w:val="DefaultParagraphFont"/>
    <w:rsid w:val="00C236E2"/>
  </w:style>
  <w:style w:type="character" w:customStyle="1" w:styleId="Heading1Char">
    <w:name w:val="Heading 1 Char"/>
    <w:basedOn w:val="DefaultParagraphFont"/>
    <w:link w:val="Heading1"/>
    <w:rsid w:val="00C236E2"/>
    <w:rPr>
      <w:rFonts w:ascii="Times New Roman" w:eastAsia="Times New Roman" w:hAnsi="Times New Roman" w:cs="Times New Roman"/>
      <w:b/>
      <w:sz w:val="20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C236E2"/>
    <w:rPr>
      <w:rFonts w:ascii="Times New Roman" w:eastAsia="Times New Roman" w:hAnsi="Times New Roman" w:cs="Times New Roman"/>
      <w:b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rsid w:val="00C236E2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C9171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1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1D4B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31D4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pple-style-span">
    <w:name w:val="apple-style-span"/>
    <w:basedOn w:val="DefaultParagraphFont"/>
    <w:rsid w:val="005B10B6"/>
  </w:style>
  <w:style w:type="paragraph" w:customStyle="1" w:styleId="Default">
    <w:name w:val="Default"/>
    <w:rsid w:val="00094A9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TTPAuthors">
    <w:name w:val="TTP Author(s)"/>
    <w:basedOn w:val="Normal"/>
    <w:next w:val="Normal"/>
    <w:uiPriority w:val="99"/>
    <w:rsid w:val="00887E05"/>
    <w:pPr>
      <w:autoSpaceDE w:val="0"/>
      <w:autoSpaceDN w:val="0"/>
      <w:spacing w:before="120" w:after="0" w:line="240" w:lineRule="auto"/>
      <w:jc w:val="center"/>
    </w:pPr>
    <w:rPr>
      <w:rFonts w:ascii="Arial" w:eastAsia="Times New Roman" w:hAnsi="Arial" w:cs="Arial"/>
      <w:sz w:val="28"/>
      <w:szCs w:val="28"/>
    </w:rPr>
  </w:style>
  <w:style w:type="paragraph" w:customStyle="1" w:styleId="TTPTitle">
    <w:name w:val="TTP Title"/>
    <w:basedOn w:val="Normal"/>
    <w:next w:val="TTPAuthors"/>
    <w:uiPriority w:val="99"/>
    <w:rsid w:val="00887E05"/>
    <w:pPr>
      <w:autoSpaceDE w:val="0"/>
      <w:autoSpaceDN w:val="0"/>
      <w:spacing w:after="120" w:line="240" w:lineRule="auto"/>
      <w:jc w:val="center"/>
    </w:pPr>
    <w:rPr>
      <w:rFonts w:ascii="Arial" w:eastAsia="Times New Roman" w:hAnsi="Arial" w:cs="Arial"/>
      <w:b/>
      <w:bCs/>
      <w:sz w:val="30"/>
      <w:szCs w:val="30"/>
    </w:rPr>
  </w:style>
  <w:style w:type="character" w:styleId="Strong">
    <w:name w:val="Strong"/>
    <w:basedOn w:val="DefaultParagraphFont"/>
    <w:uiPriority w:val="22"/>
    <w:qFormat/>
    <w:rsid w:val="00C35CFC"/>
    <w:rPr>
      <w:b/>
      <w:bCs/>
    </w:rPr>
  </w:style>
  <w:style w:type="paragraph" w:styleId="NoSpacing">
    <w:name w:val="No Spacing"/>
    <w:uiPriority w:val="1"/>
    <w:qFormat/>
    <w:rsid w:val="005E56BB"/>
    <w:rPr>
      <w:sz w:val="22"/>
      <w:szCs w:val="22"/>
    </w:rPr>
  </w:style>
  <w:style w:type="table" w:styleId="PlainTable1">
    <w:name w:val="Plain Table 1"/>
    <w:basedOn w:val="TableNormal"/>
    <w:uiPriority w:val="41"/>
    <w:rsid w:val="0069375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5F6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02A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3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3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56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7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2.jpeg" /><Relationship Id="rId5" Type="http://schemas.openxmlformats.org/officeDocument/2006/relationships/image" Target="media/image1.pn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27</CharactersWithSpaces>
  <SharedDoc>false</SharedDoc>
  <HLinks>
    <vt:vector size="6" baseType="variant">
      <vt:variant>
        <vt:i4>7667735</vt:i4>
      </vt:variant>
      <vt:variant>
        <vt:i4>0</vt:i4>
      </vt:variant>
      <vt:variant>
        <vt:i4>0</vt:i4>
      </vt:variant>
      <vt:variant>
        <vt:i4>5</vt:i4>
      </vt:variant>
      <vt:variant>
        <vt:lpwstr>abinashmahapatro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NASH MAHAPATRA</dc:creator>
  <cp:keywords/>
  <dc:description/>
  <cp:lastModifiedBy>Yash Raj</cp:lastModifiedBy>
  <cp:revision>10</cp:revision>
  <cp:lastPrinted>2021-10-22T14:45:00Z</cp:lastPrinted>
  <dcterms:created xsi:type="dcterms:W3CDTF">2022-08-22T04:20:00Z</dcterms:created>
  <dcterms:modified xsi:type="dcterms:W3CDTF">2022-08-22T04:26:00Z</dcterms:modified>
</cp:coreProperties>
</file>